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18612A" w14:textId="77777777" w:rsidR="00D978C9" w:rsidRPr="009D5C2B" w:rsidRDefault="00775513" w:rsidP="00356952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9D5C2B">
        <w:rPr>
          <w:sz w:val="20"/>
          <w:szCs w:val="20"/>
          <w:lang w:val="es-MX"/>
        </w:rPr>
        <w:t>ESTANDARES, LISTADOS Y APROBACIONES</w:t>
      </w:r>
    </w:p>
    <w:p w14:paraId="365430F2" w14:textId="77777777" w:rsidR="00D978C9" w:rsidRPr="009D5C2B" w:rsidRDefault="00D978C9" w:rsidP="00356952">
      <w:pPr>
        <w:numPr>
          <w:ilvl w:val="1"/>
          <w:numId w:val="24"/>
        </w:numPr>
        <w:spacing w:after="0" w:line="240" w:lineRule="auto"/>
        <w:ind w:left="714" w:hanging="357"/>
        <w:rPr>
          <w:sz w:val="20"/>
          <w:szCs w:val="20"/>
          <w:lang w:val="es-MX"/>
        </w:rPr>
      </w:pPr>
      <w:r w:rsidRPr="009D5C2B">
        <w:rPr>
          <w:sz w:val="20"/>
          <w:szCs w:val="20"/>
          <w:lang w:val="es-MX"/>
        </w:rPr>
        <w:t>NFPA 20</w:t>
      </w:r>
    </w:p>
    <w:p w14:paraId="56E67F97" w14:textId="5EAB8AA2" w:rsidR="00D978C9" w:rsidRPr="009D5C2B" w:rsidRDefault="00F00751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9D5C2B">
        <w:rPr>
          <w:sz w:val="20"/>
          <w:szCs w:val="20"/>
          <w:lang w:val="es-MX"/>
        </w:rPr>
        <w:t>UL (UL28, UL008</w:t>
      </w:r>
      <w:r w:rsidR="00775513" w:rsidRPr="009D5C2B">
        <w:rPr>
          <w:sz w:val="20"/>
          <w:szCs w:val="20"/>
          <w:lang w:val="es-MX"/>
        </w:rPr>
        <w:t>)</w:t>
      </w:r>
    </w:p>
    <w:p w14:paraId="63B9AF3A" w14:textId="77777777" w:rsidR="00D978C9" w:rsidRPr="009D5C2B" w:rsidRDefault="00775513" w:rsidP="00356952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9D5C2B">
        <w:rPr>
          <w:sz w:val="20"/>
          <w:szCs w:val="20"/>
          <w:lang w:val="es-MX"/>
        </w:rPr>
        <w:t>FM Global (Aprobaciones Clase 1321/1323)</w:t>
      </w:r>
    </w:p>
    <w:p w14:paraId="65842912" w14:textId="77777777" w:rsidR="00D978C9" w:rsidRPr="005A65AB" w:rsidRDefault="0077551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9D5C2B">
        <w:rPr>
          <w:sz w:val="20"/>
          <w:szCs w:val="20"/>
          <w:lang w:val="es-MX"/>
        </w:rPr>
        <w:t xml:space="preserve">Ciudad de Nueva York para servicio de </w:t>
      </w:r>
      <w:r w:rsidRPr="005A65AB">
        <w:rPr>
          <w:sz w:val="20"/>
          <w:szCs w:val="20"/>
          <w:lang w:val="es-MX"/>
        </w:rPr>
        <w:t>bombas contra incendio</w:t>
      </w:r>
    </w:p>
    <w:p w14:paraId="1A28920D" w14:textId="77777777" w:rsidR="00BA1944" w:rsidRPr="005A65AB" w:rsidRDefault="0077551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FABRICANTE Y MODELO</w:t>
      </w:r>
    </w:p>
    <w:p w14:paraId="2177AF87" w14:textId="77777777" w:rsidR="00BA1944" w:rsidRPr="005A65AB" w:rsidRDefault="0077551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ornatech modelo GP</w:t>
      </w:r>
      <w:r w:rsidR="00487F3E">
        <w:rPr>
          <w:sz w:val="20"/>
          <w:szCs w:val="20"/>
          <w:lang w:val="es-MX"/>
        </w:rPr>
        <w:t>Y</w:t>
      </w:r>
    </w:p>
    <w:p w14:paraId="0795875E" w14:textId="77777777" w:rsidR="00A51486" w:rsidRPr="005A65AB" w:rsidRDefault="0077551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ERTIFICACION SISMICA</w:t>
      </w:r>
    </w:p>
    <w:p w14:paraId="0E76D2E7" w14:textId="77777777" w:rsidR="00A51486" w:rsidRPr="005A65AB" w:rsidRDefault="0077551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Reglas y criterios de prueba</w:t>
      </w:r>
    </w:p>
    <w:p w14:paraId="7F85B2C5" w14:textId="77777777" w:rsidR="00A51486" w:rsidRPr="005A65AB" w:rsidRDefault="00A5148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CC-ES AC156</w:t>
      </w:r>
    </w:p>
    <w:p w14:paraId="47281B03" w14:textId="77777777" w:rsidR="00A51486" w:rsidRPr="005A65AB" w:rsidRDefault="00D0495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ódigo</w:t>
      </w:r>
      <w:r w:rsidR="00775513" w:rsidRPr="005A65AB">
        <w:rPr>
          <w:sz w:val="20"/>
          <w:szCs w:val="20"/>
          <w:lang w:val="es-MX"/>
        </w:rPr>
        <w:t xml:space="preserve"> de </w:t>
      </w:r>
      <w:r w:rsidRPr="005A65AB">
        <w:rPr>
          <w:sz w:val="20"/>
          <w:szCs w:val="20"/>
          <w:lang w:val="es-MX"/>
        </w:rPr>
        <w:t>construcción</w:t>
      </w:r>
    </w:p>
    <w:p w14:paraId="68A12E36" w14:textId="77777777" w:rsidR="00A51486" w:rsidRPr="005A65AB" w:rsidRDefault="00A5148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BC 2015</w:t>
      </w:r>
    </w:p>
    <w:p w14:paraId="0A76AB95" w14:textId="77777777" w:rsidR="00FF316A" w:rsidRPr="005A65AB" w:rsidRDefault="00A5148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BC 201</w:t>
      </w:r>
      <w:r w:rsidR="001E3EC0" w:rsidRPr="005A65AB">
        <w:rPr>
          <w:sz w:val="20"/>
          <w:szCs w:val="20"/>
          <w:lang w:val="es-MX"/>
        </w:rPr>
        <w:t>6</w:t>
      </w:r>
      <w:r w:rsidR="00317564" w:rsidRPr="005A65AB">
        <w:rPr>
          <w:sz w:val="20"/>
          <w:szCs w:val="20"/>
          <w:lang w:val="es-MX"/>
        </w:rPr>
        <w:t xml:space="preserve"> </w:t>
      </w:r>
    </w:p>
    <w:p w14:paraId="05A11E11" w14:textId="77777777" w:rsidR="00A51486" w:rsidRPr="005A65AB" w:rsidRDefault="00775513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OSHPD Pre Aprobación de Certificación Sísmica Especial – OSP </w:t>
      </w:r>
    </w:p>
    <w:p w14:paraId="110B28BA" w14:textId="77777777" w:rsidR="001E3EC0" w:rsidRPr="005A65AB" w:rsidRDefault="007748A3" w:rsidP="005A65AB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arámetros Sísmicos</w:t>
      </w:r>
    </w:p>
    <w:p w14:paraId="74262409" w14:textId="77777777" w:rsidR="001E3EC0" w:rsidRPr="005A65AB" w:rsidRDefault="007748A3" w:rsidP="005A65AB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SCE 7-10 Cap</w:t>
      </w:r>
      <w:r w:rsidR="00156998" w:rsidRPr="005A65AB">
        <w:rPr>
          <w:sz w:val="20"/>
          <w:szCs w:val="20"/>
          <w:lang w:val="es-MX"/>
        </w:rPr>
        <w:t>í</w:t>
      </w:r>
      <w:r w:rsidRPr="005A65AB">
        <w:rPr>
          <w:sz w:val="20"/>
          <w:szCs w:val="20"/>
          <w:lang w:val="es-MX"/>
        </w:rPr>
        <w:t>tulo 13</w:t>
      </w:r>
    </w:p>
    <w:p w14:paraId="76415D82" w14:textId="77777777" w:rsidR="00D978C9" w:rsidRPr="005A65AB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ETODOS DE ARRANQUE Y OPERACION</w:t>
      </w:r>
    </w:p>
    <w:p w14:paraId="44AD4853" w14:textId="77777777" w:rsidR="00D978C9" w:rsidRPr="007E2FD8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7E2FD8">
        <w:rPr>
          <w:sz w:val="20"/>
          <w:szCs w:val="20"/>
          <w:lang w:val="es-MX"/>
        </w:rPr>
        <w:t>Servicio completo combinados manual y automático</w:t>
      </w:r>
      <w:r w:rsidR="00D978C9" w:rsidRPr="007E2FD8">
        <w:rPr>
          <w:sz w:val="20"/>
          <w:szCs w:val="20"/>
          <w:lang w:val="es-MX"/>
        </w:rPr>
        <w:t xml:space="preserve"> </w:t>
      </w:r>
    </w:p>
    <w:p w14:paraId="46BC7AFC" w14:textId="77777777" w:rsidR="00D978C9" w:rsidRPr="007E2FD8" w:rsidRDefault="007E2FD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056430">
        <w:rPr>
          <w:sz w:val="20"/>
          <w:szCs w:val="20"/>
          <w:lang w:val="fr-CA"/>
        </w:rPr>
        <w:t xml:space="preserve">Arranque estrella-triángulo de transición </w:t>
      </w:r>
      <w:r w:rsidR="00487F3E" w:rsidRPr="00056430">
        <w:rPr>
          <w:sz w:val="20"/>
          <w:szCs w:val="20"/>
          <w:lang w:val="fr-CA"/>
        </w:rPr>
        <w:t>abierta</w:t>
      </w:r>
      <w:r w:rsidRPr="00056430">
        <w:rPr>
          <w:sz w:val="20"/>
          <w:szCs w:val="20"/>
          <w:lang w:val="fr-CA"/>
        </w:rPr>
        <w:t xml:space="preserve"> a voltaje reducido </w:t>
      </w:r>
    </w:p>
    <w:p w14:paraId="47C6DF6D" w14:textId="77777777" w:rsidR="00D978C9" w:rsidRPr="007E2FD8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7E2FD8">
        <w:rPr>
          <w:sz w:val="20"/>
          <w:szCs w:val="20"/>
          <w:lang w:val="es-MX"/>
        </w:rPr>
        <w:t>INDICE DE RESISTENCIA AL CORTO CIRCUITO</w:t>
      </w:r>
    </w:p>
    <w:p w14:paraId="3376362F" w14:textId="77777777" w:rsidR="00D978C9" w:rsidRPr="007E2FD8" w:rsidRDefault="00D978C9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7E2FD8">
        <w:rPr>
          <w:sz w:val="20"/>
          <w:szCs w:val="20"/>
          <w:lang w:val="es-MX"/>
        </w:rPr>
        <w:t xml:space="preserve">200V - 480V = 100 </w:t>
      </w:r>
      <w:r w:rsidR="00DB6670" w:rsidRPr="007E2FD8">
        <w:rPr>
          <w:sz w:val="20"/>
          <w:szCs w:val="20"/>
          <w:lang w:val="es-MX"/>
        </w:rPr>
        <w:t xml:space="preserve">kA / </w:t>
      </w:r>
      <w:r w:rsidRPr="007E2FD8">
        <w:rPr>
          <w:sz w:val="20"/>
          <w:szCs w:val="20"/>
          <w:lang w:val="es-MX"/>
        </w:rPr>
        <w:t>600V = 50kA</w:t>
      </w:r>
    </w:p>
    <w:p w14:paraId="59097DE4" w14:textId="77777777" w:rsidR="00D978C9" w:rsidRPr="005A65AB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7E2FD8">
        <w:rPr>
          <w:sz w:val="20"/>
          <w:szCs w:val="20"/>
          <w:lang w:val="es-MX"/>
        </w:rPr>
        <w:t>GABINETE</w:t>
      </w:r>
    </w:p>
    <w:p w14:paraId="5C2F8558" w14:textId="77777777" w:rsidR="00D978C9" w:rsidRPr="005A65AB" w:rsidRDefault="00D978C9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NEMA 2 </w:t>
      </w:r>
    </w:p>
    <w:p w14:paraId="261B61EE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laca de entrada de conexiones al fondo</w:t>
      </w:r>
    </w:p>
    <w:p w14:paraId="03889C97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ujetadores de levantamiento</w:t>
      </w:r>
    </w:p>
    <w:p w14:paraId="2AEBF804" w14:textId="77777777" w:rsidR="00D978C9" w:rsidRPr="005A65AB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OMPONENTES DEL CIRCUITO DE ENERGIA</w:t>
      </w:r>
    </w:p>
    <w:p w14:paraId="39967CE8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isipador de sobrecarga de voltaje</w:t>
      </w:r>
    </w:p>
    <w:p w14:paraId="5D42A6BF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Ensamble de interruptor de aislamiento y disyuntor dimensionado a no menos del 115% de la corriente nominal del motor FLC</w:t>
      </w:r>
    </w:p>
    <w:p w14:paraId="6103DEC0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El sensor de sobre corriente del disyuntor no debe de ser del tipo térmico, </w:t>
      </w:r>
      <w:r w:rsidR="00D04958" w:rsidRPr="005A65AB">
        <w:rPr>
          <w:sz w:val="20"/>
          <w:szCs w:val="20"/>
          <w:lang w:val="es-MX"/>
        </w:rPr>
        <w:t>deberá</w:t>
      </w:r>
      <w:r w:rsidRPr="005A65AB">
        <w:rPr>
          <w:sz w:val="20"/>
          <w:szCs w:val="20"/>
          <w:lang w:val="es-MX"/>
        </w:rPr>
        <w:t xml:space="preserve"> ser magnético solamente.</w:t>
      </w:r>
      <w:r w:rsidR="00D978C9" w:rsidRPr="005A65AB">
        <w:rPr>
          <w:sz w:val="20"/>
          <w:szCs w:val="20"/>
          <w:lang w:val="es-MX"/>
        </w:rPr>
        <w:t xml:space="preserve"> </w:t>
      </w:r>
    </w:p>
    <w:p w14:paraId="6C856522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La protección de sobre corriente por rotor en reposo dispara el disyuntor entre 8 y 20 segundos a 600% de la corriente nominal (FLC)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5485AD15" w14:textId="77777777" w:rsidR="007E2FD8" w:rsidRPr="00056430" w:rsidRDefault="007E2FD8" w:rsidP="007E2FD8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fr-CA"/>
        </w:rPr>
      </w:pPr>
      <w:r w:rsidRPr="00056430">
        <w:rPr>
          <w:sz w:val="20"/>
          <w:szCs w:val="20"/>
          <w:lang w:val="fr-CA"/>
        </w:rPr>
        <w:t xml:space="preserve">Arranque estrella-triángulo de transición </w:t>
      </w:r>
      <w:r w:rsidR="00487F3E" w:rsidRPr="00056430">
        <w:rPr>
          <w:sz w:val="20"/>
          <w:szCs w:val="20"/>
          <w:lang w:val="fr-CA"/>
        </w:rPr>
        <w:t>abierta</w:t>
      </w:r>
      <w:r w:rsidRPr="00056430">
        <w:rPr>
          <w:sz w:val="20"/>
          <w:szCs w:val="20"/>
          <w:lang w:val="fr-CA"/>
        </w:rPr>
        <w:t xml:space="preserve"> </w:t>
      </w:r>
    </w:p>
    <w:p w14:paraId="274DCF7A" w14:textId="77777777" w:rsidR="00D978C9" w:rsidRPr="005A65AB" w:rsidRDefault="007748A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OMPONENTES OPERACIONALES</w:t>
      </w:r>
    </w:p>
    <w:p w14:paraId="6F1D54C8" w14:textId="77777777" w:rsidR="00D978C9" w:rsidRPr="005A65AB" w:rsidRDefault="007748A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anija</w:t>
      </w:r>
      <w:r w:rsidR="00C63DC2">
        <w:rPr>
          <w:sz w:val="20"/>
          <w:szCs w:val="20"/>
          <w:lang w:val="es-MX"/>
        </w:rPr>
        <w:t xml:space="preserve"> de operación común montada </w:t>
      </w:r>
      <w:r w:rsidRPr="005A65AB">
        <w:rPr>
          <w:sz w:val="20"/>
          <w:szCs w:val="20"/>
          <w:lang w:val="es-MX"/>
        </w:rPr>
        <w:t xml:space="preserve">externamente en el reborde para </w:t>
      </w:r>
      <w:r w:rsidR="00252D26">
        <w:rPr>
          <w:sz w:val="20"/>
          <w:szCs w:val="20"/>
          <w:lang w:val="es-MX"/>
        </w:rPr>
        <w:t>el</w:t>
      </w:r>
      <w:r w:rsidRPr="005A65AB">
        <w:rPr>
          <w:sz w:val="20"/>
          <w:szCs w:val="20"/>
          <w:lang w:val="es-MX"/>
        </w:rPr>
        <w:t xml:space="preserve"> ensamble del interruptor de aislamiento y el disyuntor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534A7836" w14:textId="77777777" w:rsidR="00D978C9" w:rsidRPr="005A65AB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ecánicamente inter-conectada con la puerta del gabinete para impedir el acceso en posición cerrada (ON)</w:t>
      </w:r>
      <w:r w:rsidR="00D978C9" w:rsidRPr="005A65AB">
        <w:rPr>
          <w:sz w:val="20"/>
          <w:szCs w:val="20"/>
          <w:lang w:val="es-MX"/>
        </w:rPr>
        <w:t>.</w:t>
      </w:r>
    </w:p>
    <w:p w14:paraId="6AF29DAF" w14:textId="77777777" w:rsidR="002A1864" w:rsidRPr="005A65AB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Arranque de emergencia y manija de marcha con mecanismo que puede ser trabado por pestillo en </w:t>
      </w:r>
      <w:r w:rsidR="00D04958" w:rsidRPr="005A65AB">
        <w:rPr>
          <w:sz w:val="20"/>
          <w:szCs w:val="20"/>
          <w:lang w:val="es-MX"/>
        </w:rPr>
        <w:t>posición</w:t>
      </w:r>
      <w:r w:rsidRPr="005A65AB">
        <w:rPr>
          <w:sz w:val="20"/>
          <w:szCs w:val="20"/>
          <w:lang w:val="es-MX"/>
        </w:rPr>
        <w:t xml:space="preserve"> cerrada (ON).</w:t>
      </w:r>
    </w:p>
    <w:p w14:paraId="78983C41" w14:textId="77777777" w:rsidR="00D978C9" w:rsidRPr="005A65AB" w:rsidRDefault="008305B2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NTERFAZ DE OPERACION EN PANTALLA TACTIL</w:t>
      </w:r>
    </w:p>
    <w:p w14:paraId="034C8938" w14:textId="77777777" w:rsidR="00D978C9" w:rsidRPr="005A65AB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Pantalla táctil LCD de </w:t>
      </w:r>
      <w:r w:rsidR="009D5C2B" w:rsidRPr="005A65AB">
        <w:rPr>
          <w:sz w:val="20"/>
          <w:szCs w:val="20"/>
          <w:lang w:val="es-MX"/>
        </w:rPr>
        <w:t>7.0</w:t>
      </w:r>
      <w:r w:rsidRPr="005A65AB">
        <w:rPr>
          <w:sz w:val="20"/>
          <w:szCs w:val="20"/>
          <w:lang w:val="es-MX"/>
        </w:rPr>
        <w:t>" (tecnología HMI) energizada por una micro computa</w:t>
      </w:r>
      <w:r w:rsidR="008146BC" w:rsidRPr="005A65AB">
        <w:rPr>
          <w:sz w:val="20"/>
          <w:szCs w:val="20"/>
          <w:lang w:val="es-MX"/>
        </w:rPr>
        <w:t xml:space="preserve">dora incrustada con </w:t>
      </w:r>
      <w:r w:rsidR="00D46F57" w:rsidRPr="005A65AB">
        <w:rPr>
          <w:sz w:val="20"/>
          <w:szCs w:val="20"/>
          <w:lang w:val="es-MX"/>
        </w:rPr>
        <w:t>programas lógicos</w:t>
      </w:r>
      <w:r w:rsidR="008146BC" w:rsidRPr="005A65AB">
        <w:rPr>
          <w:sz w:val="20"/>
          <w:szCs w:val="20"/>
          <w:lang w:val="es-MX"/>
        </w:rPr>
        <w:t xml:space="preserve"> y </w:t>
      </w:r>
      <w:r w:rsidRPr="005A65AB">
        <w:rPr>
          <w:sz w:val="20"/>
          <w:szCs w:val="20"/>
          <w:lang w:val="es-MX"/>
        </w:rPr>
        <w:t>PLC.</w:t>
      </w:r>
      <w:r w:rsidR="00D978C9" w:rsidRPr="005A65AB">
        <w:rPr>
          <w:sz w:val="20"/>
          <w:szCs w:val="20"/>
          <w:lang w:val="es-MX"/>
        </w:rPr>
        <w:t xml:space="preserve"> </w:t>
      </w:r>
    </w:p>
    <w:p w14:paraId="2A38E9B5" w14:textId="77777777" w:rsidR="00D978C9" w:rsidRPr="005A65AB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Teclado tipo </w:t>
      </w:r>
      <w:r w:rsidR="002D42F3" w:rsidRPr="005A65AB">
        <w:rPr>
          <w:sz w:val="20"/>
          <w:szCs w:val="20"/>
          <w:lang w:val="es-MX"/>
        </w:rPr>
        <w:t xml:space="preserve">de </w:t>
      </w:r>
      <w:r w:rsidRPr="005A65AB">
        <w:rPr>
          <w:sz w:val="20"/>
          <w:szCs w:val="20"/>
          <w:lang w:val="es-MX"/>
        </w:rPr>
        <w:t>botón pulsador</w:t>
      </w:r>
      <w:r w:rsidR="00D978C9" w:rsidRPr="005A65AB">
        <w:rPr>
          <w:sz w:val="20"/>
          <w:szCs w:val="20"/>
          <w:lang w:val="es-MX"/>
        </w:rPr>
        <w:t>:</w:t>
      </w:r>
    </w:p>
    <w:p w14:paraId="646A9FB8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rranque</w:t>
      </w:r>
    </w:p>
    <w:p w14:paraId="697E33F4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aro</w:t>
      </w:r>
    </w:p>
    <w:p w14:paraId="299BF6E0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rueba de marcha</w:t>
      </w:r>
    </w:p>
    <w:p w14:paraId="5F5AC40B" w14:textId="77777777" w:rsidR="009D5C2B" w:rsidRPr="005A65AB" w:rsidRDefault="00E268C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enú en la pantalla</w:t>
      </w:r>
    </w:p>
    <w:p w14:paraId="381FBD94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asa</w:t>
      </w:r>
    </w:p>
    <w:p w14:paraId="34B8999A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larmas</w:t>
      </w:r>
    </w:p>
    <w:p w14:paraId="28E983AF" w14:textId="77777777" w:rsidR="008651BF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justes/Configuración</w:t>
      </w:r>
    </w:p>
    <w:p w14:paraId="216DA924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Historia/Estadísticas</w:t>
      </w:r>
    </w:p>
    <w:p w14:paraId="06FE9862" w14:textId="77777777" w:rsidR="009D5C2B" w:rsidRPr="005A65AB" w:rsidRDefault="00E268C3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ervicio</w:t>
      </w:r>
    </w:p>
    <w:p w14:paraId="702893F5" w14:textId="77777777" w:rsidR="00E268C3" w:rsidRPr="005A65AB" w:rsidRDefault="00E268C3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anuales</w:t>
      </w:r>
    </w:p>
    <w:p w14:paraId="5FC10C39" w14:textId="77777777" w:rsidR="009D5C2B" w:rsidRPr="005A65AB" w:rsidRDefault="00E268C3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diomas</w:t>
      </w:r>
      <w:r w:rsidR="009D5C2B" w:rsidRPr="005A65AB">
        <w:rPr>
          <w:sz w:val="20"/>
          <w:szCs w:val="20"/>
          <w:lang w:val="es-MX"/>
        </w:rPr>
        <w:t xml:space="preserve"> </w:t>
      </w:r>
    </w:p>
    <w:p w14:paraId="0BFEC80B" w14:textId="77777777" w:rsidR="00D978C9" w:rsidRPr="005A65AB" w:rsidRDefault="00D0495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</w:t>
      </w:r>
      <w:r w:rsidR="008305B2" w:rsidRPr="005A65AB">
        <w:rPr>
          <w:sz w:val="20"/>
          <w:szCs w:val="20"/>
          <w:lang w:val="es-MX"/>
        </w:rPr>
        <w:t xml:space="preserve"> mostrar gráficamente</w:t>
      </w:r>
      <w:r w:rsidR="00D978C9" w:rsidRPr="005A65AB">
        <w:rPr>
          <w:sz w:val="20"/>
          <w:szCs w:val="20"/>
          <w:lang w:val="es-MX"/>
        </w:rPr>
        <w:t>:</w:t>
      </w:r>
    </w:p>
    <w:p w14:paraId="484CFF99" w14:textId="77777777" w:rsidR="002A1864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Las lecturas de voltajes y amperajes de la </w:t>
      </w:r>
      <w:r w:rsidR="00D04958" w:rsidRPr="005A65AB">
        <w:rPr>
          <w:sz w:val="20"/>
          <w:szCs w:val="20"/>
          <w:lang w:val="es-MX"/>
        </w:rPr>
        <w:t>energía</w:t>
      </w:r>
      <w:r w:rsidRPr="005A65AB">
        <w:rPr>
          <w:sz w:val="20"/>
          <w:szCs w:val="20"/>
          <w:lang w:val="es-MX"/>
        </w:rPr>
        <w:t xml:space="preserve"> normal, en las tres fases, se muestran con precisión usando tecnología RMS</w:t>
      </w:r>
      <w:r w:rsidR="00E268C3" w:rsidRPr="005A65AB">
        <w:rPr>
          <w:sz w:val="20"/>
          <w:szCs w:val="20"/>
          <w:lang w:val="es-MX"/>
        </w:rPr>
        <w:t xml:space="preserve"> real</w:t>
      </w:r>
      <w:r w:rsidRPr="005A65AB">
        <w:rPr>
          <w:sz w:val="20"/>
          <w:szCs w:val="20"/>
          <w:lang w:val="es-MX"/>
        </w:rPr>
        <w:t xml:space="preserve">, </w:t>
      </w:r>
      <w:r w:rsidR="00D04958" w:rsidRPr="005A65AB">
        <w:rPr>
          <w:sz w:val="20"/>
          <w:szCs w:val="20"/>
          <w:lang w:val="es-MX"/>
        </w:rPr>
        <w:t>viéndolas</w:t>
      </w:r>
      <w:r w:rsidRPr="005A65AB">
        <w:rPr>
          <w:sz w:val="20"/>
          <w:szCs w:val="20"/>
          <w:lang w:val="es-MX"/>
        </w:rPr>
        <w:t xml:space="preserve"> </w:t>
      </w:r>
      <w:r w:rsidR="00D04958" w:rsidRPr="005A65AB">
        <w:rPr>
          <w:sz w:val="20"/>
          <w:szCs w:val="20"/>
          <w:lang w:val="es-MX"/>
        </w:rPr>
        <w:t>simultánea</w:t>
      </w:r>
      <w:r w:rsidRPr="005A65AB">
        <w:rPr>
          <w:sz w:val="20"/>
          <w:szCs w:val="20"/>
          <w:lang w:val="es-MX"/>
        </w:rPr>
        <w:t xml:space="preserve"> e independientemente</w:t>
      </w:r>
    </w:p>
    <w:p w14:paraId="4CF673DD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ransición de arranque del motor</w:t>
      </w:r>
    </w:p>
    <w:p w14:paraId="25C7B29D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otor parado/en marcha</w:t>
      </w:r>
    </w:p>
    <w:p w14:paraId="791BF5E4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ipo de causa</w:t>
      </w:r>
      <w:r w:rsidR="00E268C3" w:rsidRPr="005A65AB">
        <w:rPr>
          <w:sz w:val="20"/>
          <w:szCs w:val="20"/>
          <w:lang w:val="es-MX"/>
        </w:rPr>
        <w:t>s</w:t>
      </w:r>
      <w:r w:rsidRPr="005A65AB">
        <w:rPr>
          <w:sz w:val="20"/>
          <w:szCs w:val="20"/>
          <w:lang w:val="es-MX"/>
        </w:rPr>
        <w:t xml:space="preserve"> de arranque</w:t>
      </w:r>
    </w:p>
    <w:p w14:paraId="40B52942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odo de activación</w:t>
      </w:r>
    </w:p>
    <w:p w14:paraId="00FCA584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ipo de controlador</w:t>
      </w:r>
    </w:p>
    <w:p w14:paraId="776678F0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étodo de pa</w:t>
      </w:r>
      <w:r w:rsidR="00E268C3" w:rsidRPr="005A65AB">
        <w:rPr>
          <w:sz w:val="20"/>
          <w:szCs w:val="20"/>
          <w:lang w:val="es-MX"/>
        </w:rPr>
        <w:t>ro</w:t>
      </w:r>
    </w:p>
    <w:p w14:paraId="313A940A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Fecha y hora</w:t>
      </w:r>
    </w:p>
    <w:p w14:paraId="2F4E0499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emperatura de la sala de bombas      (⁰F o ⁰C)</w:t>
      </w:r>
    </w:p>
    <w:p w14:paraId="5F132790" w14:textId="77777777" w:rsidR="009D5C2B" w:rsidRPr="005A65AB" w:rsidRDefault="00972FE8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Calibrador de presión </w:t>
      </w:r>
      <w:r w:rsidR="009D5C2B" w:rsidRPr="005A65AB">
        <w:rPr>
          <w:sz w:val="20"/>
          <w:szCs w:val="20"/>
          <w:lang w:val="es-MX"/>
        </w:rPr>
        <w:t>Digital</w:t>
      </w:r>
    </w:p>
    <w:p w14:paraId="7CE1B22D" w14:textId="77777777" w:rsidR="00D978C9" w:rsidRPr="005A65AB" w:rsidRDefault="008305B2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elección de unidades de medida de presión en el sistema:</w:t>
      </w:r>
    </w:p>
    <w:p w14:paraId="797D53A4" w14:textId="77777777" w:rsidR="00D978C9" w:rsidRPr="005A65AB" w:rsidRDefault="00D978C9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SI</w:t>
      </w:r>
    </w:p>
    <w:p w14:paraId="57FEBEFA" w14:textId="77777777" w:rsidR="00D978C9" w:rsidRPr="005A65AB" w:rsidRDefault="00D978C9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kPA</w:t>
      </w:r>
    </w:p>
    <w:p w14:paraId="62F15529" w14:textId="77777777" w:rsidR="00D978C9" w:rsidRPr="005A65AB" w:rsidRDefault="00D978C9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Bar</w:t>
      </w:r>
    </w:p>
    <w:p w14:paraId="5F5CE5A7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ies de cabeza</w:t>
      </w:r>
    </w:p>
    <w:p w14:paraId="09E316C1" w14:textId="77777777" w:rsidR="008305B2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etros de agua</w:t>
      </w:r>
    </w:p>
    <w:p w14:paraId="67ECB0D8" w14:textId="77777777" w:rsidR="00D978C9" w:rsidRPr="005A65AB" w:rsidRDefault="00F12C4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</w:t>
      </w:r>
      <w:r w:rsidR="008305B2" w:rsidRPr="005A65AB">
        <w:rPr>
          <w:sz w:val="20"/>
          <w:szCs w:val="20"/>
          <w:lang w:val="es-MX"/>
        </w:rPr>
        <w:t xml:space="preserve"> mostrar y permitir la programación de:</w:t>
      </w:r>
    </w:p>
    <w:p w14:paraId="7E493A49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elección de las presiones de entrada en marcha y paro</w:t>
      </w:r>
    </w:p>
    <w:p w14:paraId="5A4E1155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lastRenderedPageBreak/>
        <w:t>Temporizador de período mínimo de marcha</w:t>
      </w:r>
    </w:p>
    <w:p w14:paraId="7FFBCBCE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emporizador de arranque en secuencia</w:t>
      </w:r>
    </w:p>
    <w:p w14:paraId="79C6AD8C" w14:textId="77777777" w:rsidR="00D978C9" w:rsidRPr="005A65AB" w:rsidRDefault="008305B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Temporizador de prueba periódica</w:t>
      </w:r>
    </w:p>
    <w:p w14:paraId="55FCBCAF" w14:textId="77777777" w:rsidR="009D5C2B" w:rsidRPr="005A65AB" w:rsidRDefault="00972FE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ES"/>
        </w:rPr>
      </w:pPr>
      <w:r w:rsidRPr="005A65AB">
        <w:rPr>
          <w:sz w:val="20"/>
          <w:szCs w:val="20"/>
          <w:lang w:val="es-ES"/>
        </w:rPr>
        <w:t>Deber</w:t>
      </w:r>
      <w:r w:rsidR="00D3426D" w:rsidRPr="005A65AB">
        <w:rPr>
          <w:sz w:val="20"/>
          <w:szCs w:val="20"/>
          <w:lang w:val="es-ES"/>
        </w:rPr>
        <w:t>á</w:t>
      </w:r>
      <w:r w:rsidRPr="005A65AB">
        <w:rPr>
          <w:sz w:val="20"/>
          <w:szCs w:val="20"/>
          <w:lang w:val="es-ES"/>
        </w:rPr>
        <w:t xml:space="preserve"> permitir la selección del idioma de operación</w:t>
      </w:r>
      <w:r w:rsidR="009D5C2B" w:rsidRPr="005A65AB">
        <w:rPr>
          <w:sz w:val="20"/>
          <w:szCs w:val="20"/>
          <w:lang w:val="es-ES"/>
        </w:rPr>
        <w:t>.</w:t>
      </w:r>
    </w:p>
    <w:p w14:paraId="5BDF63E8" w14:textId="77777777" w:rsidR="009D5C2B" w:rsidRPr="005A65AB" w:rsidRDefault="00D3426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ES"/>
        </w:rPr>
      </w:pPr>
      <w:r w:rsidRPr="005A65AB">
        <w:rPr>
          <w:sz w:val="20"/>
          <w:szCs w:val="20"/>
          <w:lang w:val="es-ES"/>
        </w:rPr>
        <w:t>Deberá permitir ver sobre la pantalla y descargar el Manual de Operaciones correspondiente</w:t>
      </w:r>
      <w:r w:rsidR="009D5C2B" w:rsidRPr="005A65AB">
        <w:rPr>
          <w:sz w:val="20"/>
          <w:szCs w:val="20"/>
          <w:lang w:val="es-ES"/>
        </w:rPr>
        <w:t xml:space="preserve"> </w:t>
      </w:r>
      <w:r w:rsidRPr="005A65AB">
        <w:rPr>
          <w:sz w:val="20"/>
          <w:szCs w:val="20"/>
          <w:lang w:val="es-ES"/>
        </w:rPr>
        <w:t>en el idioma elegido</w:t>
      </w:r>
      <w:r w:rsidR="009D5C2B" w:rsidRPr="005A65AB">
        <w:rPr>
          <w:sz w:val="20"/>
          <w:szCs w:val="20"/>
          <w:lang w:val="es-ES"/>
        </w:rPr>
        <w:t xml:space="preserve">.  </w:t>
      </w:r>
    </w:p>
    <w:p w14:paraId="2408AF6C" w14:textId="77777777" w:rsidR="00A51486" w:rsidRPr="005A65AB" w:rsidRDefault="00FE50C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APACIDAD DEL PROTOCOLO DE COMUNICACION</w:t>
      </w:r>
    </w:p>
    <w:p w14:paraId="7C3E8A89" w14:textId="77777777" w:rsidR="00D978C9" w:rsidRPr="005A65AB" w:rsidRDefault="00FE50C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odbus con formato enmarcado TCP/IP y conector  hembra resguardado RJ45</w:t>
      </w:r>
      <w:r w:rsidR="00D978C9" w:rsidRPr="005A65AB">
        <w:rPr>
          <w:sz w:val="20"/>
          <w:szCs w:val="20"/>
          <w:lang w:val="es-MX"/>
        </w:rPr>
        <w:t xml:space="preserve"> </w:t>
      </w:r>
    </w:p>
    <w:p w14:paraId="0655B4D7" w14:textId="77777777" w:rsidR="00D978C9" w:rsidRPr="005A65AB" w:rsidRDefault="00FE50C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NDICADORES VISUALES DE ESTATUS Y ALARMAS</w:t>
      </w:r>
    </w:p>
    <w:p w14:paraId="21075461" w14:textId="77777777" w:rsidR="00D978C9" w:rsidRPr="005A65AB" w:rsidRDefault="00FE50C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</w:t>
      </w:r>
      <w:r w:rsidR="00D3426D" w:rsidRPr="005A65AB">
        <w:rPr>
          <w:sz w:val="20"/>
          <w:szCs w:val="20"/>
          <w:lang w:val="es-MX"/>
        </w:rPr>
        <w:t xml:space="preserve"> </w:t>
      </w:r>
      <w:r w:rsidRPr="005A65AB">
        <w:rPr>
          <w:sz w:val="20"/>
          <w:szCs w:val="20"/>
          <w:lang w:val="es-MX"/>
        </w:rPr>
        <w:t>indicar y diferenciar</w:t>
      </w:r>
      <w:r w:rsidR="00ED22F4" w:rsidRPr="005A65AB">
        <w:rPr>
          <w:sz w:val="20"/>
          <w:szCs w:val="20"/>
          <w:lang w:val="es-MX"/>
        </w:rPr>
        <w:t xml:space="preserve"> visualmente</w:t>
      </w:r>
      <w:r w:rsidR="00D3426D" w:rsidRPr="005A65AB">
        <w:rPr>
          <w:sz w:val="20"/>
          <w:szCs w:val="20"/>
          <w:lang w:val="es-MX"/>
        </w:rPr>
        <w:t xml:space="preserve"> </w:t>
      </w:r>
      <w:r w:rsidRPr="005A65AB">
        <w:rPr>
          <w:sz w:val="20"/>
          <w:szCs w:val="20"/>
          <w:lang w:val="es-MX"/>
        </w:rPr>
        <w:t xml:space="preserve"> los puntos cr</w:t>
      </w:r>
      <w:r w:rsidR="00D3426D" w:rsidRPr="005A65AB">
        <w:rPr>
          <w:sz w:val="20"/>
          <w:szCs w:val="20"/>
          <w:lang w:val="es-MX"/>
        </w:rPr>
        <w:t>í</w:t>
      </w:r>
      <w:r w:rsidRPr="005A65AB">
        <w:rPr>
          <w:sz w:val="20"/>
          <w:szCs w:val="20"/>
          <w:lang w:val="es-MX"/>
        </w:rPr>
        <w:t>ticos por color:</w:t>
      </w:r>
    </w:p>
    <w:p w14:paraId="313CD086" w14:textId="77777777" w:rsidR="00DE0D96" w:rsidRPr="005A65AB" w:rsidRDefault="006C6E92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Corriente de rotor en reposo</w:t>
      </w:r>
      <w:r w:rsidR="000267E2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 </w:t>
      </w:r>
    </w:p>
    <w:p w14:paraId="051882DE" w14:textId="77777777" w:rsidR="00324A1B" w:rsidRPr="005A65AB" w:rsidRDefault="00324A1B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Falla al arrancar</w:t>
      </w:r>
    </w:p>
    <w:p w14:paraId="18613E7D" w14:textId="77777777" w:rsidR="00DE0D96" w:rsidRPr="005A65AB" w:rsidRDefault="00DE0D9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Baja corriente</w:t>
      </w:r>
    </w:p>
    <w:p w14:paraId="65A711F5" w14:textId="77777777" w:rsidR="00DE0D96" w:rsidRPr="005A65AB" w:rsidRDefault="00DE0D9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obre corriente</w:t>
      </w:r>
    </w:p>
    <w:p w14:paraId="5568C7F5" w14:textId="77777777" w:rsidR="00DE0D96" w:rsidRPr="005A65AB" w:rsidRDefault="00DE0D9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Bajo voltaje</w:t>
      </w:r>
    </w:p>
    <w:p w14:paraId="2FCBE7AF" w14:textId="77777777" w:rsidR="00DE0D96" w:rsidRPr="005A65AB" w:rsidRDefault="00DE0D9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obre voltaje</w:t>
      </w:r>
    </w:p>
    <w:p w14:paraId="3C83EAB5" w14:textId="77777777" w:rsidR="00324A1B" w:rsidRPr="005A65AB" w:rsidRDefault="00324A1B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Fases desbalanceadas </w:t>
      </w:r>
    </w:p>
    <w:p w14:paraId="2BCFFC32" w14:textId="77777777" w:rsidR="00DE0D96" w:rsidRPr="005A65AB" w:rsidRDefault="00B10732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Verificar </w:t>
      </w:r>
      <w:r w:rsidR="002F76F8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v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álvula </w:t>
      </w:r>
      <w:r w:rsidR="002F76F8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s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olenoide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 de prueba semanal</w:t>
      </w:r>
    </w:p>
    <w:p w14:paraId="650AC6DB" w14:textId="77777777" w:rsidR="00B10732" w:rsidRPr="00ED16EB" w:rsidRDefault="00B10732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MX"/>
        </w:rPr>
      </w:pPr>
      <w:r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Presión de </w:t>
      </w:r>
      <w:r w:rsidR="00C34E5E"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>a</w:t>
      </w:r>
      <w:r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rranque </w:t>
      </w:r>
      <w:r w:rsidR="00C34E5E"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>n</w:t>
      </w:r>
      <w:r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o </w:t>
      </w:r>
      <w:r w:rsidR="00C34E5E"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>alcanzada</w:t>
      </w:r>
      <w:r w:rsidR="00ED16EB" w:rsidRPr="00ED16EB">
        <w:rPr>
          <w:rFonts w:asciiTheme="minorHAnsi" w:hAnsiTheme="minorHAnsi" w:cstheme="minorHAnsi"/>
          <w:noProof/>
          <w:sz w:val="20"/>
          <w:szCs w:val="20"/>
          <w:lang w:val="es-MX"/>
        </w:rPr>
        <w:t xml:space="preserve"> en test</w:t>
      </w:r>
    </w:p>
    <w:p w14:paraId="697B9E57" w14:textId="77777777" w:rsidR="00DE0D96" w:rsidRPr="005A65AB" w:rsidRDefault="00C34E5E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F</w:t>
      </w:r>
      <w:r w:rsidR="00B10732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alla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 del transductor de presión</w:t>
      </w:r>
      <w:r w:rsidR="00B10732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 detectada</w:t>
      </w:r>
    </w:p>
    <w:p w14:paraId="46766731" w14:textId="77777777" w:rsidR="00A4565E" w:rsidRPr="005A65AB" w:rsidRDefault="00A4565E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Voltaje 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de c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ontrol no disponible</w:t>
      </w:r>
    </w:p>
    <w:p w14:paraId="476198BE" w14:textId="77777777" w:rsidR="00D6200F" w:rsidRPr="005A65AB" w:rsidRDefault="00D6200F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5A65AB">
        <w:rPr>
          <w:rFonts w:asciiTheme="minorHAnsi" w:hAnsiTheme="minorHAnsi" w:cstheme="minorHAnsi"/>
          <w:noProof/>
          <w:sz w:val="20"/>
          <w:szCs w:val="20"/>
        </w:rPr>
        <w:t>Problemas del motor</w:t>
      </w:r>
    </w:p>
    <w:p w14:paraId="062D97FB" w14:textId="77777777" w:rsidR="00BC654D" w:rsidRPr="005A65AB" w:rsidRDefault="00BC654D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Alarma 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en la s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ala 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b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ombas </w:t>
      </w:r>
    </w:p>
    <w:p w14:paraId="1E2C1B54" w14:textId="77777777" w:rsidR="00B10732" w:rsidRPr="005A65AB" w:rsidRDefault="00B10732" w:rsidP="005A65AB">
      <w:pPr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 xml:space="preserve">Presión de </w:t>
      </w:r>
      <w:r w:rsidR="00C34E5E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a</w:t>
      </w: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rranque no válida</w:t>
      </w:r>
    </w:p>
    <w:p w14:paraId="1D212043" w14:textId="77777777" w:rsidR="00324A1B" w:rsidRPr="005A65AB" w:rsidRDefault="00324A1B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Inversión de fases </w:t>
      </w:r>
    </w:p>
    <w:p w14:paraId="1ADF6D67" w14:textId="77777777" w:rsidR="00BC654D" w:rsidRPr="005A65AB" w:rsidRDefault="00BC654D" w:rsidP="005A65AB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Pérdida de </w:t>
      </w:r>
      <w:r w:rsidR="00C34E5E" w:rsidRPr="005A65AB">
        <w:rPr>
          <w:sz w:val="20"/>
          <w:szCs w:val="20"/>
          <w:lang w:val="es-MX"/>
        </w:rPr>
        <w:t>e</w:t>
      </w:r>
      <w:r w:rsidRPr="005A65AB">
        <w:rPr>
          <w:sz w:val="20"/>
          <w:szCs w:val="20"/>
          <w:lang w:val="es-MX"/>
        </w:rPr>
        <w:t xml:space="preserve">nergía </w:t>
      </w:r>
    </w:p>
    <w:p w14:paraId="0874D1B4" w14:textId="77777777" w:rsidR="00DE0D96" w:rsidRPr="005A65AB" w:rsidRDefault="00D6200F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5A65AB">
        <w:rPr>
          <w:rFonts w:asciiTheme="minorHAnsi" w:hAnsiTheme="minorHAnsi" w:cstheme="minorHAnsi"/>
          <w:noProof/>
          <w:sz w:val="20"/>
          <w:szCs w:val="20"/>
        </w:rPr>
        <w:t xml:space="preserve">Pérdida de fases </w:t>
      </w:r>
      <w:r w:rsidR="00DE0D96" w:rsidRPr="005A65AB">
        <w:rPr>
          <w:rFonts w:asciiTheme="minorHAnsi" w:hAnsiTheme="minorHAnsi" w:cstheme="minorHAnsi"/>
          <w:noProof/>
          <w:sz w:val="20"/>
          <w:szCs w:val="20"/>
        </w:rPr>
        <w:t>L1</w:t>
      </w:r>
    </w:p>
    <w:p w14:paraId="049D8C3C" w14:textId="77777777" w:rsidR="00DE0D96" w:rsidRPr="005A65AB" w:rsidRDefault="00D6200F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5A65AB">
        <w:rPr>
          <w:rFonts w:asciiTheme="minorHAnsi" w:hAnsiTheme="minorHAnsi" w:cstheme="minorHAnsi"/>
          <w:noProof/>
          <w:sz w:val="20"/>
          <w:szCs w:val="20"/>
        </w:rPr>
        <w:t xml:space="preserve">Pérdida de fases </w:t>
      </w:r>
      <w:r w:rsidR="00DE0D96" w:rsidRPr="005A65AB">
        <w:rPr>
          <w:rFonts w:asciiTheme="minorHAnsi" w:hAnsiTheme="minorHAnsi" w:cstheme="minorHAnsi"/>
          <w:noProof/>
          <w:sz w:val="20"/>
          <w:szCs w:val="20"/>
        </w:rPr>
        <w:t>L2</w:t>
      </w:r>
    </w:p>
    <w:p w14:paraId="2B1982DC" w14:textId="77777777" w:rsidR="00DE0D96" w:rsidRPr="005A65AB" w:rsidRDefault="00D6200F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5A65AB">
        <w:rPr>
          <w:rFonts w:asciiTheme="minorHAnsi" w:hAnsiTheme="minorHAnsi" w:cstheme="minorHAnsi"/>
          <w:noProof/>
          <w:sz w:val="20"/>
          <w:szCs w:val="20"/>
        </w:rPr>
        <w:t xml:space="preserve">Pérdida de fases </w:t>
      </w:r>
      <w:r w:rsidR="00DE0D96" w:rsidRPr="005A65AB">
        <w:rPr>
          <w:rFonts w:asciiTheme="minorHAnsi" w:hAnsiTheme="minorHAnsi" w:cstheme="minorHAnsi"/>
          <w:noProof/>
          <w:sz w:val="20"/>
          <w:szCs w:val="20"/>
        </w:rPr>
        <w:t>L3</w:t>
      </w:r>
    </w:p>
    <w:p w14:paraId="0CBDFA15" w14:textId="77777777" w:rsidR="00DE0D96" w:rsidRPr="005A65AB" w:rsidRDefault="00C34E5E" w:rsidP="005A65AB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  <w:lang w:val="es-ES"/>
        </w:rPr>
      </w:pPr>
      <w:r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Bajo nivel de a</w:t>
      </w:r>
      <w:r w:rsidR="00B10732" w:rsidRPr="005A65AB">
        <w:rPr>
          <w:rFonts w:asciiTheme="minorHAnsi" w:hAnsiTheme="minorHAnsi" w:cstheme="minorHAnsi"/>
          <w:noProof/>
          <w:sz w:val="20"/>
          <w:szCs w:val="20"/>
          <w:lang w:val="es-ES"/>
        </w:rPr>
        <w:t>gua</w:t>
      </w:r>
    </w:p>
    <w:p w14:paraId="6F2FA808" w14:textId="77777777" w:rsidR="001153C6" w:rsidRPr="005A65AB" w:rsidRDefault="001153C6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Bomba en demanda</w:t>
      </w:r>
    </w:p>
    <w:p w14:paraId="124E21C9" w14:textId="77777777" w:rsidR="000267E2" w:rsidRPr="005A65AB" w:rsidRDefault="000267E2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Baja </w:t>
      </w:r>
      <w:r w:rsidR="00C34E5E" w:rsidRPr="005A65AB">
        <w:rPr>
          <w:sz w:val="20"/>
          <w:szCs w:val="20"/>
          <w:lang w:val="es-MX"/>
        </w:rPr>
        <w:t>t</w:t>
      </w:r>
      <w:r w:rsidRPr="005A65AB">
        <w:rPr>
          <w:sz w:val="20"/>
          <w:szCs w:val="20"/>
          <w:lang w:val="es-MX"/>
        </w:rPr>
        <w:t xml:space="preserve">emperatura </w:t>
      </w:r>
      <w:r w:rsidR="00C34E5E" w:rsidRPr="005A65AB">
        <w:rPr>
          <w:sz w:val="20"/>
          <w:szCs w:val="20"/>
          <w:lang w:val="es-MX"/>
        </w:rPr>
        <w:t>a</w:t>
      </w:r>
      <w:r w:rsidRPr="005A65AB">
        <w:rPr>
          <w:sz w:val="20"/>
          <w:szCs w:val="20"/>
          <w:lang w:val="es-MX"/>
        </w:rPr>
        <w:t xml:space="preserve">mbiente </w:t>
      </w:r>
    </w:p>
    <w:p w14:paraId="606ACA0A" w14:textId="2BCB26B6" w:rsidR="00ED16EB" w:rsidRPr="00056430" w:rsidRDefault="00324A1B" w:rsidP="00ED16E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Servicio requerido</w:t>
      </w:r>
    </w:p>
    <w:p w14:paraId="7BD5BF11" w14:textId="77777777" w:rsidR="00D978C9" w:rsidRPr="005A65AB" w:rsidRDefault="00FE50C3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REGISTRO DE EVENTOS Y PRESIONES</w:t>
      </w:r>
    </w:p>
    <w:p w14:paraId="520FDC6C" w14:textId="77777777" w:rsidR="00D978C9" w:rsidRPr="005A65AB" w:rsidRDefault="00FE50C3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Deberá ser capaz de registrar presiones, datos y eventos de </w:t>
      </w:r>
      <w:r w:rsidR="00324A1B" w:rsidRPr="005A65AB">
        <w:rPr>
          <w:sz w:val="20"/>
          <w:szCs w:val="20"/>
          <w:lang w:val="es-MX"/>
        </w:rPr>
        <w:t>operación</w:t>
      </w:r>
      <w:r w:rsidRPr="005A65AB">
        <w:rPr>
          <w:sz w:val="20"/>
          <w:szCs w:val="20"/>
          <w:lang w:val="es-MX"/>
        </w:rPr>
        <w:t xml:space="preserve"> con fecha y hora.</w:t>
      </w:r>
      <w:r w:rsidR="00D978C9" w:rsidRPr="005A65AB">
        <w:rPr>
          <w:sz w:val="20"/>
          <w:szCs w:val="20"/>
          <w:lang w:val="es-MX"/>
        </w:rPr>
        <w:t xml:space="preserve"> </w:t>
      </w:r>
    </w:p>
    <w:p w14:paraId="4587EEC8" w14:textId="77777777" w:rsidR="009D5C2B" w:rsidRPr="005A65AB" w:rsidRDefault="007F641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Deberá ser capaz de exhibir los eventos de operación de por vida del controlador, y </w:t>
      </w:r>
      <w:r w:rsidRPr="005A65AB">
        <w:rPr>
          <w:sz w:val="20"/>
          <w:szCs w:val="20"/>
          <w:lang w:val="es-MX"/>
        </w:rPr>
        <w:t>exhibir los registros de presión en forma de datos y/o gráficos</w:t>
      </w:r>
      <w:r w:rsidR="009D5C2B" w:rsidRPr="005A65AB">
        <w:rPr>
          <w:sz w:val="20"/>
          <w:szCs w:val="20"/>
          <w:lang w:val="es-MX"/>
        </w:rPr>
        <w:t xml:space="preserve">. </w:t>
      </w:r>
    </w:p>
    <w:p w14:paraId="0AE03671" w14:textId="77777777" w:rsidR="00D978C9" w:rsidRPr="005A65AB" w:rsidRDefault="00ED04C7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Los datos deberán ser recuperables y descargables en una memoria  </w:t>
      </w:r>
      <w:r w:rsidR="007F641D" w:rsidRPr="005A65AB">
        <w:rPr>
          <w:sz w:val="20"/>
          <w:szCs w:val="20"/>
          <w:lang w:val="es-MX"/>
        </w:rPr>
        <w:t>vía</w:t>
      </w:r>
      <w:r w:rsidRPr="005A65AB">
        <w:rPr>
          <w:sz w:val="20"/>
          <w:szCs w:val="20"/>
          <w:lang w:val="es-MX"/>
        </w:rPr>
        <w:t xml:space="preserve"> el puerto USB accesible al usuario sin tener que abrir la puerta del controlador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569540FA" w14:textId="77777777" w:rsidR="009D5C2B" w:rsidRPr="005A65AB" w:rsidRDefault="00CE5AC0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Estadísticas</w:t>
      </w:r>
      <w:r w:rsidR="009D5C2B" w:rsidRPr="005A65AB">
        <w:rPr>
          <w:sz w:val="20"/>
          <w:szCs w:val="20"/>
          <w:lang w:val="es-MX"/>
        </w:rPr>
        <w:t xml:space="preserve"> de por vida</w:t>
      </w:r>
    </w:p>
    <w:p w14:paraId="36EA8BF1" w14:textId="77777777" w:rsidR="009D5C2B" w:rsidRPr="005A65AB" w:rsidRDefault="0025032D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rimera puesta en marcha</w:t>
      </w:r>
    </w:p>
    <w:p w14:paraId="5F075D36" w14:textId="77777777" w:rsidR="001263CA" w:rsidRPr="005A65AB" w:rsidRDefault="0025032D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Tiempo </w:t>
      </w:r>
      <w:r w:rsidR="00C850A2" w:rsidRPr="005A65AB">
        <w:rPr>
          <w:sz w:val="20"/>
          <w:szCs w:val="20"/>
          <w:lang w:val="es-MX"/>
        </w:rPr>
        <w:t>energizado</w:t>
      </w:r>
    </w:p>
    <w:p w14:paraId="388FD774" w14:textId="77777777" w:rsidR="00D978C9" w:rsidRPr="005A65AB" w:rsidRDefault="00ED04C7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Estadísticas del</w:t>
      </w:r>
      <w:r w:rsidR="00DD1A6B" w:rsidRPr="005A65AB">
        <w:rPr>
          <w:sz w:val="20"/>
          <w:szCs w:val="20"/>
          <w:lang w:val="es-ES"/>
        </w:rPr>
        <w:t xml:space="preserve"> primer y</w:t>
      </w:r>
      <w:r w:rsidRPr="005A65AB">
        <w:rPr>
          <w:sz w:val="20"/>
          <w:szCs w:val="20"/>
          <w:lang w:val="es-MX"/>
        </w:rPr>
        <w:t xml:space="preserve"> último servicio</w:t>
      </w:r>
    </w:p>
    <w:p w14:paraId="01495A21" w14:textId="77777777" w:rsidR="00DD1A6B" w:rsidRPr="005A65AB" w:rsidRDefault="00DD1A6B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rimer</w:t>
      </w:r>
      <w:r w:rsidR="0025032D" w:rsidRPr="005A65AB">
        <w:rPr>
          <w:sz w:val="20"/>
          <w:szCs w:val="20"/>
          <w:lang w:val="es-MX"/>
        </w:rPr>
        <w:t>a Puesta en marcha</w:t>
      </w:r>
    </w:p>
    <w:p w14:paraId="7613676C" w14:textId="77777777" w:rsidR="009D5C2B" w:rsidRPr="005A65AB" w:rsidRDefault="0025032D" w:rsidP="005A65AB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 xml:space="preserve">Tiempo </w:t>
      </w:r>
      <w:r w:rsidR="00C850A2" w:rsidRPr="005A65AB">
        <w:rPr>
          <w:sz w:val="20"/>
          <w:szCs w:val="20"/>
        </w:rPr>
        <w:t>energizado</w:t>
      </w:r>
    </w:p>
    <w:p w14:paraId="6173865B" w14:textId="77777777" w:rsidR="009D5C2B" w:rsidRPr="005A65AB" w:rsidRDefault="0025032D" w:rsidP="005A65AB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>Estadísticas del motor</w:t>
      </w:r>
      <w:r w:rsidR="009D5C2B" w:rsidRPr="005A65AB">
        <w:rPr>
          <w:sz w:val="20"/>
          <w:szCs w:val="20"/>
        </w:rPr>
        <w:t>:</w:t>
      </w:r>
    </w:p>
    <w:p w14:paraId="27F63AA2" w14:textId="77777777" w:rsidR="00DD1A6B" w:rsidRPr="005A65AB" w:rsidRDefault="00DD1A6B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>Tiempo</w:t>
      </w:r>
      <w:r w:rsidR="0025032D" w:rsidRPr="005A65AB">
        <w:rPr>
          <w:sz w:val="20"/>
          <w:szCs w:val="20"/>
        </w:rPr>
        <w:t xml:space="preserve"> </w:t>
      </w:r>
      <w:r w:rsidR="00C850A2" w:rsidRPr="005A65AB">
        <w:rPr>
          <w:sz w:val="20"/>
          <w:szCs w:val="20"/>
        </w:rPr>
        <w:t>en</w:t>
      </w:r>
      <w:r w:rsidR="0025032D" w:rsidRPr="005A65AB">
        <w:rPr>
          <w:sz w:val="20"/>
          <w:szCs w:val="20"/>
        </w:rPr>
        <w:t xml:space="preserve"> marcha</w:t>
      </w:r>
    </w:p>
    <w:p w14:paraId="2C343012" w14:textId="77777777" w:rsidR="009D5C2B" w:rsidRPr="005A65AB" w:rsidRDefault="00C850A2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>Número de arranques</w:t>
      </w:r>
    </w:p>
    <w:p w14:paraId="6924E67F" w14:textId="77777777" w:rsidR="009D5C2B" w:rsidRPr="005A65AB" w:rsidRDefault="00C850A2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>U</w:t>
      </w:r>
      <w:r w:rsidR="0061313A" w:rsidRPr="005A65AB">
        <w:rPr>
          <w:sz w:val="20"/>
          <w:szCs w:val="20"/>
        </w:rPr>
        <w:t>ltimo arranque</w:t>
      </w:r>
    </w:p>
    <w:p w14:paraId="47AB8CAC" w14:textId="77777777" w:rsidR="00D978C9" w:rsidRPr="005A65AB" w:rsidRDefault="00ED04C7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ínimo, máximo, presión promedio del sistema</w:t>
      </w:r>
    </w:p>
    <w:p w14:paraId="1B4089F7" w14:textId="77777777" w:rsidR="00D978C9" w:rsidRPr="005A65AB" w:rsidRDefault="00ED04C7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Mínimo, máximo, temperatura promedio de la sala de bombas</w:t>
      </w:r>
    </w:p>
    <w:p w14:paraId="15F9764A" w14:textId="77777777" w:rsidR="009D5C2B" w:rsidRPr="005A65AB" w:rsidRDefault="00DD1A6B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 xml:space="preserve">Bomba de </w:t>
      </w:r>
      <w:r w:rsidR="0061313A" w:rsidRPr="005A65AB">
        <w:rPr>
          <w:sz w:val="20"/>
          <w:szCs w:val="20"/>
        </w:rPr>
        <w:t>Ajuste (Jockey)</w:t>
      </w:r>
    </w:p>
    <w:p w14:paraId="1E3BB925" w14:textId="77777777" w:rsidR="00DD1A6B" w:rsidRPr="005A65AB" w:rsidRDefault="0061313A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 xml:space="preserve">Tiempo </w:t>
      </w:r>
      <w:r w:rsidR="00C850A2" w:rsidRPr="005A65AB">
        <w:rPr>
          <w:sz w:val="20"/>
          <w:szCs w:val="20"/>
        </w:rPr>
        <w:t>en</w:t>
      </w:r>
      <w:r w:rsidRPr="005A65AB">
        <w:rPr>
          <w:sz w:val="20"/>
          <w:szCs w:val="20"/>
        </w:rPr>
        <w:t xml:space="preserve"> marcha</w:t>
      </w:r>
    </w:p>
    <w:p w14:paraId="743A861F" w14:textId="77777777" w:rsidR="00DD1A6B" w:rsidRPr="005A65AB" w:rsidRDefault="00C850A2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5A65AB">
        <w:rPr>
          <w:sz w:val="20"/>
          <w:szCs w:val="20"/>
        </w:rPr>
        <w:t>Número de arranques</w:t>
      </w:r>
    </w:p>
    <w:p w14:paraId="0438509F" w14:textId="77777777" w:rsidR="009D5C2B" w:rsidRPr="005A65AB" w:rsidRDefault="00C850A2" w:rsidP="005A65AB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  <w:lang w:val="es-ES"/>
        </w:rPr>
      </w:pPr>
      <w:r w:rsidRPr="005A65AB">
        <w:rPr>
          <w:sz w:val="20"/>
          <w:szCs w:val="20"/>
          <w:lang w:val="es-ES"/>
        </w:rPr>
        <w:t>U</w:t>
      </w:r>
      <w:r w:rsidR="001263CA" w:rsidRPr="005A65AB">
        <w:rPr>
          <w:sz w:val="20"/>
          <w:szCs w:val="20"/>
          <w:lang w:val="es-ES"/>
        </w:rPr>
        <w:t xml:space="preserve">ltimo arranque </w:t>
      </w:r>
    </w:p>
    <w:p w14:paraId="7F7992E3" w14:textId="77777777" w:rsidR="00D978C9" w:rsidRPr="005A65AB" w:rsidRDefault="005A1979" w:rsidP="005A65AB">
      <w:pPr>
        <w:numPr>
          <w:ilvl w:val="2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Estadísticas</w:t>
      </w:r>
      <w:r w:rsidR="00696625" w:rsidRPr="005A65AB">
        <w:rPr>
          <w:sz w:val="20"/>
          <w:szCs w:val="20"/>
          <w:lang w:val="es-MX"/>
        </w:rPr>
        <w:t xml:space="preserve"> de energía</w:t>
      </w:r>
    </w:p>
    <w:p w14:paraId="76051854" w14:textId="77777777" w:rsidR="00D978C9" w:rsidRPr="005A65AB" w:rsidRDefault="00696625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Voltaje entre fases con fecha y hora</w:t>
      </w:r>
    </w:p>
    <w:p w14:paraId="3C83571C" w14:textId="77777777" w:rsidR="00A51486" w:rsidRPr="005A65AB" w:rsidRDefault="00696625" w:rsidP="005A65AB">
      <w:pPr>
        <w:numPr>
          <w:ilvl w:val="3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Amperaje </w:t>
      </w:r>
      <w:r w:rsidR="0061313A" w:rsidRPr="005A65AB">
        <w:rPr>
          <w:sz w:val="20"/>
          <w:szCs w:val="20"/>
          <w:lang w:val="es-MX"/>
        </w:rPr>
        <w:t>por</w:t>
      </w:r>
      <w:r w:rsidRPr="005A65AB">
        <w:rPr>
          <w:sz w:val="20"/>
          <w:szCs w:val="20"/>
          <w:lang w:val="es-MX"/>
        </w:rPr>
        <w:t xml:space="preserve"> fase con fecha y hora</w:t>
      </w:r>
    </w:p>
    <w:p w14:paraId="15B1AC1C" w14:textId="77777777" w:rsidR="00D978C9" w:rsidRPr="005A65AB" w:rsidRDefault="00696625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ARTES CON AGUA</w:t>
      </w:r>
    </w:p>
    <w:p w14:paraId="5C2466F7" w14:textId="77777777" w:rsidR="00D978C9" w:rsidRPr="005A65AB" w:rsidRDefault="00696625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Deberá ser suplido con </w:t>
      </w:r>
      <w:r w:rsidR="001263CA" w:rsidRPr="005A65AB">
        <w:rPr>
          <w:sz w:val="20"/>
          <w:szCs w:val="20"/>
          <w:lang w:val="es-MX"/>
        </w:rPr>
        <w:t xml:space="preserve">un </w:t>
      </w:r>
      <w:r w:rsidRPr="005A65AB">
        <w:rPr>
          <w:sz w:val="20"/>
          <w:szCs w:val="20"/>
          <w:lang w:val="es-MX"/>
        </w:rPr>
        <w:t xml:space="preserve">transductor de </w:t>
      </w:r>
      <w:r w:rsidR="005A1979" w:rsidRPr="005A65AB">
        <w:rPr>
          <w:sz w:val="20"/>
          <w:szCs w:val="20"/>
          <w:lang w:val="es-MX"/>
        </w:rPr>
        <w:t>presión</w:t>
      </w:r>
      <w:r w:rsidRPr="005A65AB">
        <w:rPr>
          <w:sz w:val="20"/>
          <w:szCs w:val="20"/>
          <w:lang w:val="es-MX"/>
        </w:rPr>
        <w:t xml:space="preserve"> y </w:t>
      </w:r>
      <w:r w:rsidR="001263CA" w:rsidRPr="005A65AB">
        <w:rPr>
          <w:sz w:val="20"/>
          <w:szCs w:val="20"/>
          <w:lang w:val="es-MX"/>
        </w:rPr>
        <w:t xml:space="preserve">una </w:t>
      </w:r>
      <w:r w:rsidRPr="005A65AB">
        <w:rPr>
          <w:sz w:val="20"/>
          <w:szCs w:val="20"/>
          <w:lang w:val="es-MX"/>
        </w:rPr>
        <w:t>válvula solenoide de prueba de marcha ensamblados y dimensionados para una presión de trabajo de 500 psi (calibrado de 0</w:t>
      </w:r>
      <w:r w:rsidR="001263CA" w:rsidRPr="005A65AB">
        <w:rPr>
          <w:sz w:val="20"/>
          <w:szCs w:val="20"/>
          <w:lang w:val="es-MX"/>
        </w:rPr>
        <w:t xml:space="preserve"> a </w:t>
      </w:r>
      <w:r w:rsidRPr="005A65AB">
        <w:rPr>
          <w:sz w:val="20"/>
          <w:szCs w:val="20"/>
          <w:lang w:val="es-MX"/>
        </w:rPr>
        <w:t>300 psi) y estar montados al exterior con una cubierta de protección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7B8F05CB" w14:textId="77777777" w:rsidR="00D978C9" w:rsidRPr="005A65AB" w:rsidRDefault="00696625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La conexión de la línea de detección de la presión deberá ser de ½" FNPT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6BAD8C6B" w14:textId="10D75C7E" w:rsidR="00ED16EB" w:rsidRPr="00056430" w:rsidRDefault="00696625" w:rsidP="00ED16E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 ser proveído una provisión (espera) para un transductor de presión redundante</w:t>
      </w:r>
      <w:r w:rsidR="00D978C9" w:rsidRPr="005A65AB">
        <w:rPr>
          <w:sz w:val="20"/>
          <w:szCs w:val="20"/>
          <w:lang w:val="es-MX"/>
        </w:rPr>
        <w:t xml:space="preserve">. </w:t>
      </w:r>
    </w:p>
    <w:p w14:paraId="7BF0D20A" w14:textId="77777777" w:rsidR="00681F44" w:rsidRPr="005A65AB" w:rsidRDefault="00681F44" w:rsidP="005A65AB">
      <w:pPr>
        <w:pStyle w:val="ListParagraph"/>
        <w:numPr>
          <w:ilvl w:val="0"/>
          <w:numId w:val="24"/>
        </w:numPr>
        <w:spacing w:after="0" w:line="240" w:lineRule="auto"/>
        <w:ind w:left="450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APACIDADES DE PROGRAMA DE SERVICIO / PRUEBA DE FLUJO</w:t>
      </w:r>
    </w:p>
    <w:p w14:paraId="60B6BC7F" w14:textId="77777777" w:rsidR="00D978C9" w:rsidRPr="005A65AB" w:rsidRDefault="00945B6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</w:t>
      </w:r>
      <w:r w:rsidR="00696625" w:rsidRPr="005A65AB">
        <w:rPr>
          <w:sz w:val="20"/>
          <w:szCs w:val="20"/>
          <w:lang w:val="es-MX"/>
        </w:rPr>
        <w:t xml:space="preserve"> tener capacidad para recordatorios de programa de mantenimiento</w:t>
      </w:r>
      <w:r w:rsidR="00D978C9" w:rsidRPr="005A65AB">
        <w:rPr>
          <w:sz w:val="20"/>
          <w:szCs w:val="20"/>
          <w:lang w:val="es-MX"/>
        </w:rPr>
        <w:t>.</w:t>
      </w:r>
    </w:p>
    <w:p w14:paraId="5D6A3F82" w14:textId="77777777" w:rsidR="00D978C9" w:rsidRDefault="00945B68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eberá</w:t>
      </w:r>
      <w:r w:rsidR="00696625" w:rsidRPr="005A65AB">
        <w:rPr>
          <w:sz w:val="20"/>
          <w:szCs w:val="20"/>
          <w:lang w:val="es-MX"/>
        </w:rPr>
        <w:t xml:space="preserve"> tener capacidad de registrar los datos del test de flujo de la bomba, generar y mostrar la curva de la bomba y guardar esta información en memoria por el tiempo de vida del controlador. </w:t>
      </w:r>
    </w:p>
    <w:p w14:paraId="310413AF" w14:textId="77777777" w:rsidR="00056430" w:rsidRPr="005A65AB" w:rsidRDefault="00056430" w:rsidP="00056430">
      <w:pPr>
        <w:spacing w:after="0" w:line="240" w:lineRule="auto"/>
        <w:ind w:left="720"/>
        <w:rPr>
          <w:sz w:val="20"/>
          <w:szCs w:val="20"/>
          <w:lang w:val="es-MX"/>
        </w:rPr>
      </w:pPr>
    </w:p>
    <w:p w14:paraId="5013433B" w14:textId="77777777" w:rsidR="00D978C9" w:rsidRPr="005A65AB" w:rsidRDefault="0007363A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lastRenderedPageBreak/>
        <w:t>CONEXIONES PARA DISPOSITIVOS EXTERNOS</w:t>
      </w:r>
    </w:p>
    <w:p w14:paraId="0E070295" w14:textId="77777777" w:rsidR="00D978C9" w:rsidRPr="005A65AB" w:rsidRDefault="0007363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ispositivo de arranque remoto manual</w:t>
      </w:r>
    </w:p>
    <w:p w14:paraId="3DFAC0EE" w14:textId="77777777" w:rsidR="00D978C9" w:rsidRPr="005A65AB" w:rsidRDefault="0007363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Dispositivo de arranque remoto automático</w:t>
      </w:r>
    </w:p>
    <w:p w14:paraId="57C84A25" w14:textId="77777777" w:rsidR="00D978C9" w:rsidRPr="005A65AB" w:rsidRDefault="0007363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rranque por válvula de diluvio</w:t>
      </w:r>
    </w:p>
    <w:p w14:paraId="39D1458F" w14:textId="77777777" w:rsidR="00D978C9" w:rsidRPr="005A65AB" w:rsidRDefault="009D5C2B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CONTACTOS SECOS D</w:t>
      </w:r>
      <w:r w:rsidR="0007363A" w:rsidRPr="005A65AB">
        <w:rPr>
          <w:sz w:val="20"/>
          <w:szCs w:val="20"/>
          <w:lang w:val="es-MX"/>
        </w:rPr>
        <w:t>PDT PARA INDICACION REMOTA DE CONDICIONES DE ALARMA (8A - 250VAC)</w:t>
      </w:r>
    </w:p>
    <w:p w14:paraId="2C6649CE" w14:textId="77777777" w:rsidR="00D978C9" w:rsidRPr="005A65AB" w:rsidRDefault="0007363A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 xml:space="preserve">Falla de energía o fases y/o disyuntor en </w:t>
      </w:r>
      <w:r w:rsidR="00F12C4A" w:rsidRPr="005A65AB">
        <w:rPr>
          <w:sz w:val="20"/>
          <w:szCs w:val="20"/>
          <w:lang w:val="es-MX"/>
        </w:rPr>
        <w:t>posición</w:t>
      </w:r>
      <w:r w:rsidRPr="005A65AB">
        <w:rPr>
          <w:sz w:val="20"/>
          <w:szCs w:val="20"/>
          <w:lang w:val="es-MX"/>
        </w:rPr>
        <w:t xml:space="preserve"> abierta</w:t>
      </w:r>
    </w:p>
    <w:p w14:paraId="6B2A28EB" w14:textId="77777777" w:rsidR="00D978C9" w:rsidRPr="005A65AB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Inversión de fases</w:t>
      </w:r>
    </w:p>
    <w:p w14:paraId="4B70AB58" w14:textId="77777777" w:rsidR="00D978C9" w:rsidRPr="005A65AB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Bomba en marcha</w:t>
      </w:r>
    </w:p>
    <w:p w14:paraId="3C6A1F11" w14:textId="77777777" w:rsidR="00D978C9" w:rsidRPr="005A65AB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larma común de la sala de bombas (re-asignable en campo)</w:t>
      </w:r>
    </w:p>
    <w:p w14:paraId="4E36AFAF" w14:textId="77777777" w:rsidR="00D978C9" w:rsidRPr="005A65AB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roblemas comunes del motor (re-asignable en campo)</w:t>
      </w:r>
    </w:p>
    <w:p w14:paraId="22FEA49E" w14:textId="77777777" w:rsidR="00D978C9" w:rsidRPr="005A65AB" w:rsidRDefault="005C759D" w:rsidP="005A65AB">
      <w:pPr>
        <w:numPr>
          <w:ilvl w:val="1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Programable en campo</w:t>
      </w:r>
    </w:p>
    <w:p w14:paraId="1DFE0549" w14:textId="77777777" w:rsidR="00D978C9" w:rsidRPr="005A65AB" w:rsidRDefault="005C759D" w:rsidP="005A65AB">
      <w:pPr>
        <w:numPr>
          <w:ilvl w:val="0"/>
          <w:numId w:val="24"/>
        </w:numPr>
        <w:spacing w:after="0" w:line="240" w:lineRule="auto"/>
        <w:rPr>
          <w:sz w:val="20"/>
          <w:szCs w:val="20"/>
          <w:lang w:val="es-MX"/>
        </w:rPr>
      </w:pPr>
      <w:r w:rsidRPr="005A65AB">
        <w:rPr>
          <w:sz w:val="20"/>
          <w:szCs w:val="20"/>
          <w:lang w:val="es-MX"/>
        </w:rPr>
        <w:t>ALARMA AUDIBLE</w:t>
      </w:r>
    </w:p>
    <w:p w14:paraId="351D8ABA" w14:textId="504397BA" w:rsidR="00D04DC4" w:rsidRPr="005A65AB" w:rsidRDefault="00E15F75" w:rsidP="005A65AB">
      <w:pPr>
        <w:numPr>
          <w:ilvl w:val="1"/>
          <w:numId w:val="24"/>
        </w:numPr>
        <w:spacing w:after="0" w:line="240" w:lineRule="auto"/>
        <w:rPr>
          <w:lang w:val="es-MX"/>
        </w:rPr>
      </w:pPr>
      <w:r w:rsidRPr="0047018D">
        <w:rPr>
          <w:sz w:val="20"/>
          <w:szCs w:val="20"/>
          <w:lang w:val="es-MX"/>
        </w:rPr>
        <w:t>Campana de alarma</w:t>
      </w:r>
      <w:r>
        <w:rPr>
          <w:sz w:val="20"/>
          <w:szCs w:val="20"/>
          <w:lang w:val="es-MX"/>
        </w:rPr>
        <w:t xml:space="preserve"> </w:t>
      </w:r>
      <w:r w:rsidRPr="00B50D4A">
        <w:rPr>
          <w:sz w:val="20"/>
          <w:szCs w:val="20"/>
          <w:lang w:val="es-MX"/>
        </w:rPr>
        <w:t>de 6”</w:t>
      </w:r>
      <w:r w:rsidRPr="0047018D">
        <w:rPr>
          <w:sz w:val="20"/>
          <w:szCs w:val="20"/>
          <w:lang w:val="es-MX"/>
        </w:rPr>
        <w:t xml:space="preserve"> </w:t>
      </w:r>
      <w:r w:rsidR="005C759D" w:rsidRPr="005A65AB">
        <w:rPr>
          <w:sz w:val="20"/>
          <w:szCs w:val="20"/>
          <w:lang w:val="es-MX"/>
        </w:rPr>
        <w:t>con ratio de 85 dB a 10 pies (3 m</w:t>
      </w:r>
      <w:r w:rsidR="00945B68" w:rsidRPr="005A65AB">
        <w:rPr>
          <w:sz w:val="20"/>
          <w:szCs w:val="20"/>
          <w:lang w:val="es-MX"/>
        </w:rPr>
        <w:t>e</w:t>
      </w:r>
      <w:r w:rsidR="005C759D" w:rsidRPr="005A65AB">
        <w:rPr>
          <w:sz w:val="20"/>
          <w:szCs w:val="20"/>
          <w:lang w:val="es-MX"/>
        </w:rPr>
        <w:t>t</w:t>
      </w:r>
      <w:r w:rsidR="00945B68" w:rsidRPr="005A65AB">
        <w:rPr>
          <w:sz w:val="20"/>
          <w:szCs w:val="20"/>
          <w:lang w:val="es-MX"/>
        </w:rPr>
        <w:t>ro</w:t>
      </w:r>
      <w:r w:rsidR="005C759D" w:rsidRPr="005A65AB">
        <w:rPr>
          <w:sz w:val="20"/>
          <w:szCs w:val="20"/>
          <w:lang w:val="es-MX"/>
        </w:rPr>
        <w:t>s)</w:t>
      </w:r>
    </w:p>
    <w:sectPr w:rsidR="00D04DC4" w:rsidRPr="005A65AB" w:rsidSect="00242B2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440" w:right="1440" w:bottom="1440" w:left="1440" w:header="36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C5777D" w14:textId="77777777" w:rsidR="00CB1596" w:rsidRDefault="00CB1596" w:rsidP="00A119C6">
      <w:pPr>
        <w:spacing w:after="0" w:line="240" w:lineRule="auto"/>
      </w:pPr>
      <w:r>
        <w:separator/>
      </w:r>
    </w:p>
  </w:endnote>
  <w:endnote w:type="continuationSeparator" w:id="0">
    <w:p w14:paraId="2339DCEF" w14:textId="77777777" w:rsidR="00CB1596" w:rsidRDefault="00CB1596" w:rsidP="00A119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1C6FA8" w14:textId="77777777" w:rsidR="00E15F75" w:rsidRDefault="00E15F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B1C370" w14:textId="682844F7" w:rsidR="006102FB" w:rsidRPr="005718A1" w:rsidRDefault="004F1CE0">
    <w:pPr>
      <w:pStyle w:val="Footer"/>
      <w:rPr>
        <w:sz w:val="20"/>
        <w:szCs w:val="20"/>
        <w:lang w:val="it-IT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140BBF86" wp14:editId="21BF3F50">
              <wp:simplePos x="0" y="0"/>
              <wp:positionH relativeFrom="column">
                <wp:posOffset>-38100</wp:posOffset>
              </wp:positionH>
              <wp:positionV relativeFrom="paragraph">
                <wp:posOffset>-57786</wp:posOffset>
              </wp:positionV>
              <wp:extent cx="6057900" cy="0"/>
              <wp:effectExtent l="0" t="19050" r="0" b="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E9A779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pt;margin-top:-4.55pt;width:477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" strokecolor="#204d84" strokeweight="2.5pt"/>
          </w:pict>
        </mc:Fallback>
      </mc:AlternateContent>
    </w:r>
    <w:r w:rsidR="006102FB" w:rsidRPr="005718A1">
      <w:rPr>
        <w:sz w:val="20"/>
        <w:szCs w:val="20"/>
        <w:lang w:val="it-IT"/>
      </w:rPr>
      <w:t xml:space="preserve"> </w:t>
    </w:r>
    <w:r w:rsidR="006102FB" w:rsidRPr="005718A1">
      <w:rPr>
        <w:sz w:val="20"/>
        <w:szCs w:val="20"/>
        <w:lang w:val="it-IT"/>
      </w:rPr>
      <w:tab/>
    </w:r>
    <w:r w:rsidR="006102FB" w:rsidRPr="005718A1">
      <w:rPr>
        <w:sz w:val="20"/>
        <w:szCs w:val="20"/>
        <w:lang w:val="it-IT"/>
      </w:rPr>
      <w:tab/>
      <w:t xml:space="preserve"> </w:t>
    </w:r>
    <w:r w:rsidR="006102FB" w:rsidRPr="007E2FD8">
      <w:rPr>
        <w:sz w:val="20"/>
        <w:szCs w:val="20"/>
        <w:lang w:val="it-IT"/>
      </w:rPr>
      <w:t>GP</w:t>
    </w:r>
    <w:r w:rsidR="007E2FD8" w:rsidRPr="007E2FD8">
      <w:rPr>
        <w:sz w:val="20"/>
        <w:szCs w:val="20"/>
        <w:lang w:val="it-IT"/>
      </w:rPr>
      <w:t>W</w:t>
    </w:r>
    <w:r w:rsidR="009A5C7E" w:rsidRPr="007E2FD8">
      <w:rPr>
        <w:sz w:val="20"/>
        <w:szCs w:val="20"/>
        <w:lang w:val="it-IT"/>
      </w:rPr>
      <w:t>-</w:t>
    </w:r>
    <w:r w:rsidR="009A5C7E">
      <w:rPr>
        <w:sz w:val="20"/>
        <w:szCs w:val="20"/>
        <w:lang w:val="it-IT"/>
      </w:rPr>
      <w:t>SPE-00</w:t>
    </w:r>
    <w:r w:rsidR="009D5C2B">
      <w:rPr>
        <w:sz w:val="20"/>
        <w:szCs w:val="20"/>
        <w:lang w:val="it-IT"/>
      </w:rPr>
      <w:t>3</w:t>
    </w:r>
    <w:r w:rsidR="009A5C7E">
      <w:rPr>
        <w:sz w:val="20"/>
        <w:szCs w:val="20"/>
        <w:lang w:val="it-IT"/>
      </w:rPr>
      <w:t>/S</w:t>
    </w:r>
    <w:r w:rsidR="00A567AA" w:rsidRPr="005718A1">
      <w:rPr>
        <w:sz w:val="20"/>
        <w:szCs w:val="20"/>
        <w:lang w:val="it-IT"/>
      </w:rPr>
      <w:t xml:space="preserve"> Rev.</w:t>
    </w:r>
    <w:r w:rsidR="00E15F75">
      <w:rPr>
        <w:sz w:val="20"/>
        <w:szCs w:val="20"/>
        <w:lang w:val="it-IT"/>
      </w:rPr>
      <w:t>4</w:t>
    </w:r>
  </w:p>
  <w:p w14:paraId="6FA38789" w14:textId="77777777" w:rsidR="006102FB" w:rsidRPr="005718A1" w:rsidRDefault="006102FB">
    <w:pPr>
      <w:pStyle w:val="Footer"/>
      <w:rPr>
        <w:sz w:val="20"/>
        <w:szCs w:val="20"/>
        <w:lang w:val="it-IT"/>
      </w:rPr>
    </w:pPr>
    <w:r w:rsidRPr="005718A1">
      <w:rPr>
        <w:sz w:val="20"/>
        <w:szCs w:val="20"/>
        <w:lang w:val="it-IT"/>
      </w:rPr>
      <w:t xml:space="preserve">  </w:t>
    </w:r>
    <w:r w:rsidRPr="005718A1">
      <w:rPr>
        <w:sz w:val="20"/>
        <w:szCs w:val="20"/>
        <w:lang w:val="it-IT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C644AA" w14:textId="77777777" w:rsidR="00E15F75" w:rsidRDefault="00E15F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4E9733" w14:textId="77777777" w:rsidR="00CB1596" w:rsidRDefault="00CB1596" w:rsidP="00A119C6">
      <w:pPr>
        <w:spacing w:after="0" w:line="240" w:lineRule="auto"/>
      </w:pPr>
      <w:r>
        <w:separator/>
      </w:r>
    </w:p>
  </w:footnote>
  <w:footnote w:type="continuationSeparator" w:id="0">
    <w:p w14:paraId="7128348A" w14:textId="77777777" w:rsidR="00CB1596" w:rsidRDefault="00CB1596" w:rsidP="00A119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8507B2" w14:textId="77777777" w:rsidR="00E15F75" w:rsidRDefault="00E15F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10A074" w14:textId="4F8F4E0B" w:rsidR="006102FB" w:rsidRPr="00156998" w:rsidRDefault="00CD6286" w:rsidP="00A32DD8">
    <w:pPr>
      <w:rPr>
        <w:lang w:val="es-ES"/>
      </w:rPr>
    </w:pPr>
    <w:r>
      <w:rPr>
        <w:noProof/>
      </w:rPr>
      <w:drawing>
        <wp:anchor distT="0" distB="0" distL="114300" distR="114300" simplePos="0" relativeHeight="251658752" behindDoc="0" locked="0" layoutInCell="1" allowOverlap="1" wp14:anchorId="7AD71951" wp14:editId="3FFA5EEB">
          <wp:simplePos x="0" y="0"/>
          <wp:positionH relativeFrom="column">
            <wp:posOffset>-28575</wp:posOffset>
          </wp:positionH>
          <wp:positionV relativeFrom="paragraph">
            <wp:posOffset>238125</wp:posOffset>
          </wp:positionV>
          <wp:extent cx="1590675" cy="323850"/>
          <wp:effectExtent l="0" t="0" r="9525" b="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323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102FB" w:rsidRPr="00156998">
      <w:rPr>
        <w:lang w:val="es-ES"/>
      </w:rPr>
      <w:t xml:space="preserve"> </w:t>
    </w:r>
  </w:p>
  <w:p w14:paraId="63E85FA6" w14:textId="5B6BBF1B" w:rsidR="006102FB" w:rsidRPr="00156998" w:rsidRDefault="00B83104" w:rsidP="00A32DD8">
    <w:pPr>
      <w:pStyle w:val="Header"/>
      <w:tabs>
        <w:tab w:val="left" w:pos="2880"/>
      </w:tabs>
      <w:spacing w:line="180" w:lineRule="auto"/>
      <w:jc w:val="right"/>
      <w:rPr>
        <w:rFonts w:cs="Calibri"/>
        <w:sz w:val="24"/>
        <w:szCs w:val="24"/>
        <w:lang w:val="es-ES"/>
      </w:rPr>
    </w:pPr>
    <w:r w:rsidRPr="00156998">
      <w:rPr>
        <w:rFonts w:cs="Calibri"/>
        <w:sz w:val="24"/>
        <w:szCs w:val="24"/>
        <w:lang w:val="es-ES"/>
      </w:rPr>
      <w:t>ESPECIFICACIONES PARA</w:t>
    </w:r>
  </w:p>
  <w:p w14:paraId="64AA5784" w14:textId="04273141" w:rsidR="007E2FD8" w:rsidRPr="00035441" w:rsidRDefault="00B83104" w:rsidP="007E2FD8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sz w:val="24"/>
        <w:szCs w:val="24"/>
      </w:rPr>
    </w:pPr>
    <w:r w:rsidRPr="00156998">
      <w:rPr>
        <w:rFonts w:cs="Calibri"/>
        <w:b/>
        <w:bCs/>
        <w:color w:val="FF0000"/>
        <w:sz w:val="24"/>
        <w:szCs w:val="24"/>
        <w:lang w:val="es-ES"/>
      </w:rPr>
      <w:t xml:space="preserve">MODELO </w:t>
    </w:r>
    <w:r w:rsidRPr="007E2FD8">
      <w:rPr>
        <w:rFonts w:cs="Calibri"/>
        <w:b/>
        <w:bCs/>
        <w:color w:val="FF0000"/>
        <w:sz w:val="24"/>
        <w:szCs w:val="24"/>
        <w:lang w:val="es-ES"/>
      </w:rPr>
      <w:t>GP</w:t>
    </w:r>
    <w:r w:rsidR="00487F3E">
      <w:rPr>
        <w:rFonts w:cs="Calibri"/>
        <w:b/>
        <w:bCs/>
        <w:color w:val="FF0000"/>
        <w:sz w:val="24"/>
        <w:szCs w:val="24"/>
        <w:lang w:val="es-ES"/>
      </w:rPr>
      <w:t>Y</w:t>
    </w:r>
    <w:r w:rsidR="006102FB" w:rsidRPr="007E2FD8">
      <w:rPr>
        <w:rFonts w:cs="Calibri"/>
        <w:b/>
        <w:bCs/>
        <w:color w:val="FF0000"/>
        <w:sz w:val="24"/>
        <w:szCs w:val="24"/>
        <w:lang w:val="es-ES"/>
      </w:rPr>
      <w:t xml:space="preserve"> </w:t>
    </w:r>
    <w:r w:rsidR="007E2FD8" w:rsidRPr="007E2FD8">
      <w:rPr>
        <w:rFonts w:cs="Calibri"/>
        <w:bCs/>
        <w:sz w:val="24"/>
        <w:szCs w:val="24"/>
      </w:rPr>
      <w:t>SERVICIO</w:t>
    </w:r>
    <w:r w:rsidR="007E2FD8" w:rsidRPr="00CA661A">
      <w:rPr>
        <w:rFonts w:cs="Calibri"/>
        <w:bCs/>
        <w:sz w:val="24"/>
        <w:szCs w:val="24"/>
      </w:rPr>
      <w:t xml:space="preserve"> COMPLETO VOLTAJE REDUCIDO</w:t>
    </w:r>
    <w:r w:rsidR="007E2FD8" w:rsidRPr="00035441">
      <w:rPr>
        <w:rFonts w:cs="Calibri"/>
        <w:sz w:val="24"/>
        <w:szCs w:val="24"/>
      </w:rPr>
      <w:t xml:space="preserve"> </w:t>
    </w:r>
  </w:p>
  <w:p w14:paraId="75EC5896" w14:textId="77777777" w:rsidR="00DD163E" w:rsidRPr="00156998" w:rsidRDefault="007E2FD8" w:rsidP="00A32DD8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sz w:val="24"/>
        <w:szCs w:val="24"/>
        <w:lang w:val="es-ES"/>
      </w:rPr>
    </w:pPr>
    <w:r w:rsidRPr="00056430">
      <w:rPr>
        <w:rFonts w:cs="Calibri"/>
        <w:sz w:val="24"/>
        <w:szCs w:val="24"/>
        <w:lang w:val="fr-CA"/>
      </w:rPr>
      <w:t xml:space="preserve">ARRANQUE ESTRELLA-TRIANGULO DE TRANSICION </w:t>
    </w:r>
    <w:r w:rsidR="00487F3E" w:rsidRPr="00056430">
      <w:rPr>
        <w:rFonts w:cs="Calibri"/>
        <w:sz w:val="24"/>
        <w:szCs w:val="24"/>
        <w:lang w:val="fr-CA"/>
      </w:rPr>
      <w:t>ABIERTA</w:t>
    </w:r>
  </w:p>
  <w:p w14:paraId="070F7971" w14:textId="77777777" w:rsidR="00035441" w:rsidRPr="00156998" w:rsidRDefault="00B83104" w:rsidP="00DD163E">
    <w:pPr>
      <w:pStyle w:val="Header"/>
      <w:tabs>
        <w:tab w:val="left" w:pos="1984"/>
        <w:tab w:val="left" w:pos="2880"/>
      </w:tabs>
      <w:spacing w:line="180" w:lineRule="auto"/>
      <w:ind w:left="2880" w:hanging="2880"/>
      <w:rPr>
        <w:rFonts w:cs="Calibri"/>
        <w:sz w:val="24"/>
        <w:szCs w:val="24"/>
        <w:lang w:val="es-ES"/>
      </w:rPr>
    </w:pPr>
    <w:r w:rsidRPr="00156998">
      <w:rPr>
        <w:rFonts w:cs="Calibri"/>
        <w:sz w:val="24"/>
        <w:szCs w:val="24"/>
        <w:lang w:val="es-ES"/>
      </w:rPr>
      <w:tab/>
    </w:r>
    <w:r w:rsidRPr="00156998">
      <w:rPr>
        <w:rFonts w:cs="Calibri"/>
        <w:sz w:val="24"/>
        <w:szCs w:val="24"/>
        <w:lang w:val="es-ES"/>
      </w:rPr>
      <w:tab/>
      <w:t xml:space="preserve">              CONTROLADOR DE BOMBA ELECTRICA CONTRA INCENDIO</w:t>
    </w:r>
  </w:p>
  <w:p w14:paraId="77B29CC5" w14:textId="77777777" w:rsidR="006102FB" w:rsidRPr="00156998" w:rsidRDefault="004F1CE0" w:rsidP="00A32DD8">
    <w:pPr>
      <w:pStyle w:val="Header"/>
      <w:tabs>
        <w:tab w:val="left" w:pos="2880"/>
      </w:tabs>
      <w:ind w:left="2880" w:hanging="2880"/>
      <w:jc w:val="right"/>
      <w:rPr>
        <w:rFonts w:cs="Calibri"/>
        <w:lang w:val="es-ES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176B57D2" wp14:editId="0C14C665">
              <wp:simplePos x="0" y="0"/>
              <wp:positionH relativeFrom="column">
                <wp:posOffset>-38100</wp:posOffset>
              </wp:positionH>
              <wp:positionV relativeFrom="paragraph">
                <wp:posOffset>48259</wp:posOffset>
              </wp:positionV>
              <wp:extent cx="6057900" cy="0"/>
              <wp:effectExtent l="0" t="19050" r="0" b="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46D5F8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-3pt;margin-top:3.8pt;width:477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" strokecolor="#204d84" strokeweight="2.5pt"/>
          </w:pict>
        </mc:Fallback>
      </mc:AlternateContent>
    </w:r>
  </w:p>
  <w:p w14:paraId="1A351EAA" w14:textId="77777777" w:rsidR="006102FB" w:rsidRPr="00156998" w:rsidRDefault="006102FB" w:rsidP="00A32DD8">
    <w:pPr>
      <w:pStyle w:val="Header"/>
      <w:tabs>
        <w:tab w:val="left" w:pos="2880"/>
      </w:tabs>
      <w:ind w:left="2880" w:hanging="2880"/>
      <w:jc w:val="right"/>
      <w:rPr>
        <w:rFonts w:cs="Calibri"/>
        <w:sz w:val="10"/>
        <w:szCs w:val="10"/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EBDD61" w14:textId="77777777" w:rsidR="00E15F75" w:rsidRDefault="00E15F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F0C06"/>
    <w:multiLevelType w:val="hybridMultilevel"/>
    <w:tmpl w:val="D1DE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86D7E"/>
    <w:multiLevelType w:val="hybridMultilevel"/>
    <w:tmpl w:val="A6F6B7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1634DB"/>
    <w:multiLevelType w:val="hybridMultilevel"/>
    <w:tmpl w:val="975E67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72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8A51D3"/>
    <w:multiLevelType w:val="hybridMultilevel"/>
    <w:tmpl w:val="ABA45A22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77C2BD6"/>
    <w:multiLevelType w:val="hybridMultilevel"/>
    <w:tmpl w:val="EEF6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0B5B"/>
    <w:multiLevelType w:val="hybridMultilevel"/>
    <w:tmpl w:val="910A9444"/>
    <w:lvl w:ilvl="0" w:tplc="D0C465C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E7DC1"/>
    <w:multiLevelType w:val="hybridMultilevel"/>
    <w:tmpl w:val="779E66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1631D12"/>
    <w:multiLevelType w:val="multilevel"/>
    <w:tmpl w:val="1C9626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7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25841E1"/>
    <w:multiLevelType w:val="hybridMultilevel"/>
    <w:tmpl w:val="28800514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9" w15:restartNumberingAfterBreak="0">
    <w:nsid w:val="372A7B2C"/>
    <w:multiLevelType w:val="hybridMultilevel"/>
    <w:tmpl w:val="1CA2C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806C42"/>
    <w:multiLevelType w:val="hybridMultilevel"/>
    <w:tmpl w:val="FC56F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9B2B23"/>
    <w:multiLevelType w:val="hybridMultilevel"/>
    <w:tmpl w:val="2812A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47651E"/>
    <w:multiLevelType w:val="hybridMultilevel"/>
    <w:tmpl w:val="0B5ADB32"/>
    <w:lvl w:ilvl="0" w:tplc="67EAF8AC">
      <w:start w:val="1"/>
      <w:numFmt w:val="bullet"/>
      <w:suff w:val="nothing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2B83D70"/>
    <w:multiLevelType w:val="hybridMultilevel"/>
    <w:tmpl w:val="4A2CFEF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9726E67"/>
    <w:multiLevelType w:val="hybridMultilevel"/>
    <w:tmpl w:val="8FC2785A"/>
    <w:lvl w:ilvl="0" w:tplc="8FBC8792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A432AA1"/>
    <w:multiLevelType w:val="hybridMultilevel"/>
    <w:tmpl w:val="28E2D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F287E"/>
    <w:multiLevelType w:val="hybridMultilevel"/>
    <w:tmpl w:val="44D62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4818DC"/>
    <w:multiLevelType w:val="hybridMultilevel"/>
    <w:tmpl w:val="AF92E4CC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8" w15:restartNumberingAfterBreak="0">
    <w:nsid w:val="5F516781"/>
    <w:multiLevelType w:val="hybridMultilevel"/>
    <w:tmpl w:val="F99A0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E907CF"/>
    <w:multiLevelType w:val="hybridMultilevel"/>
    <w:tmpl w:val="79648F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FBA08B5"/>
    <w:multiLevelType w:val="hybridMultilevel"/>
    <w:tmpl w:val="71FEB9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0873AB9"/>
    <w:multiLevelType w:val="hybridMultilevel"/>
    <w:tmpl w:val="1C987442"/>
    <w:lvl w:ilvl="0" w:tplc="1CA89AAA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D1165"/>
    <w:multiLevelType w:val="hybridMultilevel"/>
    <w:tmpl w:val="28105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936D2C"/>
    <w:multiLevelType w:val="hybridMultilevel"/>
    <w:tmpl w:val="080E5586"/>
    <w:lvl w:ilvl="0" w:tplc="D0C465C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0"/>
  </w:num>
  <w:num w:numId="4">
    <w:abstractNumId w:val="19"/>
  </w:num>
  <w:num w:numId="5">
    <w:abstractNumId w:val="3"/>
  </w:num>
  <w:num w:numId="6">
    <w:abstractNumId w:val="2"/>
  </w:num>
  <w:num w:numId="7">
    <w:abstractNumId w:val="17"/>
  </w:num>
  <w:num w:numId="8">
    <w:abstractNumId w:val="8"/>
  </w:num>
  <w:num w:numId="9">
    <w:abstractNumId w:val="1"/>
  </w:num>
  <w:num w:numId="10">
    <w:abstractNumId w:val="20"/>
  </w:num>
  <w:num w:numId="11">
    <w:abstractNumId w:val="12"/>
  </w:num>
  <w:num w:numId="12">
    <w:abstractNumId w:val="21"/>
  </w:num>
  <w:num w:numId="13">
    <w:abstractNumId w:val="14"/>
  </w:num>
  <w:num w:numId="14">
    <w:abstractNumId w:val="13"/>
  </w:num>
  <w:num w:numId="15">
    <w:abstractNumId w:val="16"/>
  </w:num>
  <w:num w:numId="16">
    <w:abstractNumId w:val="15"/>
  </w:num>
  <w:num w:numId="17">
    <w:abstractNumId w:val="10"/>
  </w:num>
  <w:num w:numId="18">
    <w:abstractNumId w:val="22"/>
  </w:num>
  <w:num w:numId="19">
    <w:abstractNumId w:val="11"/>
  </w:num>
  <w:num w:numId="20">
    <w:abstractNumId w:val="18"/>
  </w:num>
  <w:num w:numId="21">
    <w:abstractNumId w:val="23"/>
  </w:num>
  <w:num w:numId="22">
    <w:abstractNumId w:val="5"/>
  </w:num>
  <w:num w:numId="23">
    <w:abstractNumId w:val="4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it-IT" w:vendorID="64" w:dllVersion="0" w:nlCheck="1" w:checkStyle="0"/>
  <w:activeWritingStyle w:appName="MSWord" w:lang="en-US" w:vendorID="64" w:dllVersion="0" w:nlCheck="1" w:checkStyle="0"/>
  <w:activeWritingStyle w:appName="MSWord" w:lang="fr-CA" w:vendorID="64" w:dllVersion="0" w:nlCheck="1" w:checkStyle="1"/>
  <w:activeWritingStyle w:appName="MSWord" w:lang="es-MX" w:vendorID="64" w:dllVersion="0" w:nlCheck="1" w:checkStyle="0"/>
  <w:activeWritingStyle w:appName="MSWord" w:lang="es-ES" w:vendorID="64" w:dllVersion="0" w:nlCheck="1" w:checkStyle="0"/>
  <w:activeWritingStyle w:appName="MSWord" w:lang="en-US" w:vendorID="64" w:dllVersion="4096" w:nlCheck="1" w:checkStyle="0"/>
  <w:activeWritingStyle w:appName="MSWord" w:lang="es-ES" w:vendorID="64" w:dllVersion="4096" w:nlCheck="1" w:checkStyle="0"/>
  <w:activeWritingStyle w:appName="MSWord" w:lang="fr-CA" w:vendorID="64" w:dllVersion="6" w:nlCheck="1" w:checkStyle="1"/>
  <w:activeWritingStyle w:appName="MSWord" w:lang="es-MX" w:vendorID="64" w:dllVersion="6" w:nlCheck="1" w:checkStyle="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DCxNDMzNTExNDFU0lEKTi0uzszPAykwrAUAvOfMuywAAAA="/>
  </w:docVars>
  <w:rsids>
    <w:rsidRoot w:val="001201B4"/>
    <w:rsid w:val="0000051F"/>
    <w:rsid w:val="0002362A"/>
    <w:rsid w:val="000267E2"/>
    <w:rsid w:val="00033303"/>
    <w:rsid w:val="00035441"/>
    <w:rsid w:val="00043E83"/>
    <w:rsid w:val="000450D5"/>
    <w:rsid w:val="00056430"/>
    <w:rsid w:val="0007363A"/>
    <w:rsid w:val="000910D6"/>
    <w:rsid w:val="0009612B"/>
    <w:rsid w:val="000A2988"/>
    <w:rsid w:val="000C1464"/>
    <w:rsid w:val="000D5686"/>
    <w:rsid w:val="000E15FA"/>
    <w:rsid w:val="0010171E"/>
    <w:rsid w:val="001153C6"/>
    <w:rsid w:val="00115E08"/>
    <w:rsid w:val="00117456"/>
    <w:rsid w:val="001201B4"/>
    <w:rsid w:val="001263CA"/>
    <w:rsid w:val="00133417"/>
    <w:rsid w:val="00133B75"/>
    <w:rsid w:val="00140C48"/>
    <w:rsid w:val="00156998"/>
    <w:rsid w:val="00156DA1"/>
    <w:rsid w:val="00160F5E"/>
    <w:rsid w:val="00176361"/>
    <w:rsid w:val="001935D1"/>
    <w:rsid w:val="001A2ABB"/>
    <w:rsid w:val="001D2D11"/>
    <w:rsid w:val="001D3602"/>
    <w:rsid w:val="001E3EC0"/>
    <w:rsid w:val="001E63A7"/>
    <w:rsid w:val="00223D4B"/>
    <w:rsid w:val="00231297"/>
    <w:rsid w:val="00242B20"/>
    <w:rsid w:val="0025032D"/>
    <w:rsid w:val="00252D26"/>
    <w:rsid w:val="002A1864"/>
    <w:rsid w:val="002A48D1"/>
    <w:rsid w:val="002C0740"/>
    <w:rsid w:val="002C3D83"/>
    <w:rsid w:val="002D42F3"/>
    <w:rsid w:val="002D5AA0"/>
    <w:rsid w:val="002E6E4C"/>
    <w:rsid w:val="002F76F8"/>
    <w:rsid w:val="003125F2"/>
    <w:rsid w:val="00317564"/>
    <w:rsid w:val="00324A1B"/>
    <w:rsid w:val="003479FB"/>
    <w:rsid w:val="00356952"/>
    <w:rsid w:val="0036141C"/>
    <w:rsid w:val="00364A6A"/>
    <w:rsid w:val="00376032"/>
    <w:rsid w:val="00393B4F"/>
    <w:rsid w:val="003A5DB6"/>
    <w:rsid w:val="003A77B5"/>
    <w:rsid w:val="003C6E51"/>
    <w:rsid w:val="004141BB"/>
    <w:rsid w:val="00422B76"/>
    <w:rsid w:val="004400F4"/>
    <w:rsid w:val="004419A5"/>
    <w:rsid w:val="00487F3E"/>
    <w:rsid w:val="004A37B2"/>
    <w:rsid w:val="004A7D21"/>
    <w:rsid w:val="004F1CE0"/>
    <w:rsid w:val="004F41FA"/>
    <w:rsid w:val="004F6E6D"/>
    <w:rsid w:val="00517532"/>
    <w:rsid w:val="00533F8A"/>
    <w:rsid w:val="005363E6"/>
    <w:rsid w:val="005525E7"/>
    <w:rsid w:val="00552649"/>
    <w:rsid w:val="0056539D"/>
    <w:rsid w:val="005718A1"/>
    <w:rsid w:val="005959D1"/>
    <w:rsid w:val="005A1979"/>
    <w:rsid w:val="005A1EC5"/>
    <w:rsid w:val="005A65AB"/>
    <w:rsid w:val="005C729A"/>
    <w:rsid w:val="005C759D"/>
    <w:rsid w:val="005F7700"/>
    <w:rsid w:val="005F7742"/>
    <w:rsid w:val="00607A40"/>
    <w:rsid w:val="006102FB"/>
    <w:rsid w:val="00612279"/>
    <w:rsid w:val="0061313A"/>
    <w:rsid w:val="00637D2B"/>
    <w:rsid w:val="00643021"/>
    <w:rsid w:val="00646437"/>
    <w:rsid w:val="00681157"/>
    <w:rsid w:val="00681F44"/>
    <w:rsid w:val="00682B06"/>
    <w:rsid w:val="00696625"/>
    <w:rsid w:val="006C6E92"/>
    <w:rsid w:val="006C7508"/>
    <w:rsid w:val="006D0F7E"/>
    <w:rsid w:val="006D2C62"/>
    <w:rsid w:val="00703F54"/>
    <w:rsid w:val="00746F7C"/>
    <w:rsid w:val="007748A3"/>
    <w:rsid w:val="00775513"/>
    <w:rsid w:val="007819CB"/>
    <w:rsid w:val="007B13CC"/>
    <w:rsid w:val="007C3969"/>
    <w:rsid w:val="007D17BA"/>
    <w:rsid w:val="007E2FD8"/>
    <w:rsid w:val="007F641D"/>
    <w:rsid w:val="008146BC"/>
    <w:rsid w:val="008305B2"/>
    <w:rsid w:val="008434A1"/>
    <w:rsid w:val="00843C08"/>
    <w:rsid w:val="008651BF"/>
    <w:rsid w:val="008759B8"/>
    <w:rsid w:val="00883D8F"/>
    <w:rsid w:val="008C4D53"/>
    <w:rsid w:val="00920FD0"/>
    <w:rsid w:val="00937535"/>
    <w:rsid w:val="0094314E"/>
    <w:rsid w:val="00945B68"/>
    <w:rsid w:val="00967E7F"/>
    <w:rsid w:val="00972FE8"/>
    <w:rsid w:val="009A3F7D"/>
    <w:rsid w:val="009A5C7E"/>
    <w:rsid w:val="009B3508"/>
    <w:rsid w:val="009D5C2B"/>
    <w:rsid w:val="009E4FA1"/>
    <w:rsid w:val="009F6BA0"/>
    <w:rsid w:val="00A119C6"/>
    <w:rsid w:val="00A232EE"/>
    <w:rsid w:val="00A306A3"/>
    <w:rsid w:val="00A32DD8"/>
    <w:rsid w:val="00A4565E"/>
    <w:rsid w:val="00A51486"/>
    <w:rsid w:val="00A567AA"/>
    <w:rsid w:val="00A75AA0"/>
    <w:rsid w:val="00AA48C5"/>
    <w:rsid w:val="00AD398B"/>
    <w:rsid w:val="00B10732"/>
    <w:rsid w:val="00B175EE"/>
    <w:rsid w:val="00B228C8"/>
    <w:rsid w:val="00B83104"/>
    <w:rsid w:val="00BA0BD2"/>
    <w:rsid w:val="00BA1944"/>
    <w:rsid w:val="00BC654D"/>
    <w:rsid w:val="00BE3241"/>
    <w:rsid w:val="00BE3C00"/>
    <w:rsid w:val="00BF5A74"/>
    <w:rsid w:val="00C03200"/>
    <w:rsid w:val="00C317BB"/>
    <w:rsid w:val="00C34E5E"/>
    <w:rsid w:val="00C63DC2"/>
    <w:rsid w:val="00C65245"/>
    <w:rsid w:val="00C820A6"/>
    <w:rsid w:val="00C850A2"/>
    <w:rsid w:val="00C87917"/>
    <w:rsid w:val="00C93F51"/>
    <w:rsid w:val="00CB1596"/>
    <w:rsid w:val="00CB6671"/>
    <w:rsid w:val="00CC5B63"/>
    <w:rsid w:val="00CD6286"/>
    <w:rsid w:val="00CE5AC0"/>
    <w:rsid w:val="00D04958"/>
    <w:rsid w:val="00D04DC4"/>
    <w:rsid w:val="00D1504F"/>
    <w:rsid w:val="00D3426D"/>
    <w:rsid w:val="00D44127"/>
    <w:rsid w:val="00D46F57"/>
    <w:rsid w:val="00D61B2F"/>
    <w:rsid w:val="00D6200F"/>
    <w:rsid w:val="00D63F26"/>
    <w:rsid w:val="00D70057"/>
    <w:rsid w:val="00D74B1F"/>
    <w:rsid w:val="00D77523"/>
    <w:rsid w:val="00D906F6"/>
    <w:rsid w:val="00D978C9"/>
    <w:rsid w:val="00DB6670"/>
    <w:rsid w:val="00DC7141"/>
    <w:rsid w:val="00DD163E"/>
    <w:rsid w:val="00DD1A6B"/>
    <w:rsid w:val="00DE0D96"/>
    <w:rsid w:val="00DF7229"/>
    <w:rsid w:val="00E10FD9"/>
    <w:rsid w:val="00E15F75"/>
    <w:rsid w:val="00E25F9C"/>
    <w:rsid w:val="00E268C3"/>
    <w:rsid w:val="00E32610"/>
    <w:rsid w:val="00E477C7"/>
    <w:rsid w:val="00E63CD1"/>
    <w:rsid w:val="00EA76B0"/>
    <w:rsid w:val="00ED04C7"/>
    <w:rsid w:val="00ED16EB"/>
    <w:rsid w:val="00ED22F4"/>
    <w:rsid w:val="00F00751"/>
    <w:rsid w:val="00F12C4A"/>
    <w:rsid w:val="00F35B1E"/>
    <w:rsid w:val="00F3654B"/>
    <w:rsid w:val="00F577F1"/>
    <w:rsid w:val="00F648E6"/>
    <w:rsid w:val="00F66BE6"/>
    <w:rsid w:val="00F87ACA"/>
    <w:rsid w:val="00F9494E"/>
    <w:rsid w:val="00FA2FB3"/>
    <w:rsid w:val="00FE50C3"/>
    <w:rsid w:val="00FF3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29F3BDE"/>
  <w15:docId w15:val="{E24FECC0-E383-450C-86F2-106398D20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1B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9C6"/>
  </w:style>
  <w:style w:type="paragraph" w:styleId="Footer">
    <w:name w:val="footer"/>
    <w:basedOn w:val="Normal"/>
    <w:link w:val="FooterChar"/>
    <w:uiPriority w:val="99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9C6"/>
  </w:style>
  <w:style w:type="paragraph" w:styleId="BalloonText">
    <w:name w:val="Balloon Text"/>
    <w:basedOn w:val="Normal"/>
    <w:link w:val="BalloonTextChar"/>
    <w:uiPriority w:val="99"/>
    <w:semiHidden/>
    <w:unhideWhenUsed/>
    <w:rsid w:val="00A11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19C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E3E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3E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3EC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3E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3EC0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4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4593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0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887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287A0AF3502F469D350CAE5BB7D7E1" ma:contentTypeVersion="13" ma:contentTypeDescription="Create a new document." ma:contentTypeScope="" ma:versionID="24e8792f9a626519dcad7df7ce0dd858">
  <xsd:schema xmlns:xsd="http://www.w3.org/2001/XMLSchema" xmlns:xs="http://www.w3.org/2001/XMLSchema" xmlns:p="http://schemas.microsoft.com/office/2006/metadata/properties" xmlns:ns2="103e5be1-976a-419e-9e96-2253f38acf41" xmlns:ns3="6f7013a3-d4c2-46eb-be7f-ee7dc86eeb9a" targetNamespace="http://schemas.microsoft.com/office/2006/metadata/properties" ma:root="true" ma:fieldsID="16c900403c80eb71f3b1a3a98c9da3f9" ns2:_="" ns3:_="">
    <xsd:import namespace="103e5be1-976a-419e-9e96-2253f38acf41"/>
    <xsd:import namespace="6f7013a3-d4c2-46eb-be7f-ee7dc86ee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3e5be1-976a-419e-9e96-2253f38ac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013a3-d4c2-46eb-be7f-ee7dc86eeb9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C7B8C6-08AB-4655-A941-8AD583EACB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3e5be1-976a-419e-9e96-2253f38acf41"/>
    <ds:schemaRef ds:uri="6f7013a3-d4c2-46eb-be7f-ee7dc86eeb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1CA417-54DF-4B5A-9B46-DFFD70FED7C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1590FE7-6999-40ED-B154-90E0B56CFC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EE2DF95-8C50-4010-B316-F547AEE95F0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55</Words>
  <Characters>4873</Characters>
  <Application>Microsoft Office Word</Application>
  <DocSecurity>0</DocSecurity>
  <Lines>203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Pietrangelo</dc:creator>
  <cp:lastModifiedBy>Monika Kaur Somman</cp:lastModifiedBy>
  <cp:revision>4</cp:revision>
  <cp:lastPrinted>2012-04-16T16:23:00Z</cp:lastPrinted>
  <dcterms:created xsi:type="dcterms:W3CDTF">2018-06-26T13:03:00Z</dcterms:created>
  <dcterms:modified xsi:type="dcterms:W3CDTF">2022-01-18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287A0AF3502F469D350CAE5BB7D7E1</vt:lpwstr>
  </property>
</Properties>
</file>